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429199A5" w14:textId="2DA9D086" w:rsidR="0075044D" w:rsidRPr="00CE5B86" w:rsidRDefault="002352C5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23BB7962" w:rsidR="002352C5" w:rsidRPr="001B168C" w:rsidRDefault="00966B87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5FFB5950">
        <w:rPr>
          <w:rFonts w:ascii="Monotype Corsiva" w:hAnsi="Monotype Corsiva"/>
          <w:sz w:val="40"/>
          <w:szCs w:val="40"/>
        </w:rPr>
        <w:t>Monday</w:t>
      </w:r>
      <w:r w:rsidR="002352C5" w:rsidRPr="5FFB5950">
        <w:rPr>
          <w:rFonts w:ascii="Monotype Corsiva" w:hAnsi="Monotype Corsiva"/>
          <w:sz w:val="40"/>
          <w:szCs w:val="40"/>
        </w:rPr>
        <w:t xml:space="preserve">, </w:t>
      </w:r>
      <w:r w:rsidR="00134FC9">
        <w:rPr>
          <w:rFonts w:ascii="Monotype Corsiva" w:hAnsi="Monotype Corsiva"/>
          <w:sz w:val="40"/>
          <w:szCs w:val="40"/>
        </w:rPr>
        <w:t xml:space="preserve">January </w:t>
      </w:r>
      <w:r w:rsidR="00FB28FA">
        <w:rPr>
          <w:rFonts w:ascii="Monotype Corsiva" w:hAnsi="Monotype Corsiva"/>
          <w:sz w:val="40"/>
          <w:szCs w:val="40"/>
        </w:rPr>
        <w:t>13</w:t>
      </w:r>
      <w:r w:rsidR="0014723B">
        <w:rPr>
          <w:rFonts w:ascii="Monotype Corsiva" w:hAnsi="Monotype Corsiva"/>
          <w:sz w:val="40"/>
          <w:szCs w:val="40"/>
        </w:rPr>
        <w:t xml:space="preserve"> </w:t>
      </w:r>
      <w:r w:rsidR="002352C5" w:rsidRPr="5FFB5950">
        <w:rPr>
          <w:rFonts w:ascii="Monotype Corsiva" w:hAnsi="Monotype Corsiva"/>
          <w:sz w:val="40"/>
          <w:szCs w:val="40"/>
        </w:rPr>
        <w:t xml:space="preserve">through Friday, </w:t>
      </w:r>
      <w:r w:rsidR="0091357C">
        <w:rPr>
          <w:rFonts w:ascii="Monotype Corsiva" w:hAnsi="Monotype Corsiva"/>
          <w:sz w:val="40"/>
          <w:szCs w:val="40"/>
        </w:rPr>
        <w:t>January 1</w:t>
      </w:r>
      <w:r w:rsidR="00FB28FA">
        <w:rPr>
          <w:rFonts w:ascii="Monotype Corsiva" w:hAnsi="Monotype Corsiva"/>
          <w:sz w:val="40"/>
          <w:szCs w:val="40"/>
        </w:rPr>
        <w:t>7</w:t>
      </w:r>
      <w:r w:rsidR="00CE1ABC">
        <w:rPr>
          <w:rFonts w:ascii="Monotype Corsiva" w:hAnsi="Monotype Corsiva"/>
          <w:sz w:val="40"/>
          <w:szCs w:val="40"/>
        </w:rPr>
        <w:t>, 202</w:t>
      </w:r>
      <w:r w:rsidR="0091357C">
        <w:rPr>
          <w:rFonts w:ascii="Monotype Corsiva" w:hAnsi="Monotype Corsiva"/>
          <w:sz w:val="40"/>
          <w:szCs w:val="40"/>
        </w:rPr>
        <w:t>5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1820DB20" w:rsidR="00294ED1" w:rsidRPr="001B168C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5FFB5950">
        <w:rPr>
          <w:rFonts w:ascii="Cambria" w:hAnsi="Cambria"/>
          <w:b/>
          <w:bCs/>
          <w:sz w:val="21"/>
          <w:szCs w:val="21"/>
        </w:rPr>
        <w:t>EDUCATOR’</w:t>
      </w:r>
      <w:r w:rsidR="0EE3023D" w:rsidRPr="5FFB5950">
        <w:rPr>
          <w:rFonts w:ascii="Cambria" w:hAnsi="Cambria"/>
          <w:b/>
          <w:bCs/>
          <w:sz w:val="21"/>
          <w:szCs w:val="21"/>
        </w:rPr>
        <w:t>S NAME</w:t>
      </w:r>
      <w:r w:rsidR="6C40E8FA" w:rsidRPr="5FFB5950">
        <w:rPr>
          <w:rFonts w:ascii="Cambria" w:hAnsi="Cambria"/>
          <w:b/>
          <w:bCs/>
          <w:sz w:val="21"/>
          <w:szCs w:val="21"/>
        </w:rPr>
        <w:t>:</w:t>
      </w:r>
      <w:r w:rsidR="0EFDBFAC" w:rsidRPr="5FFB5950">
        <w:rPr>
          <w:rFonts w:ascii="Cambria" w:hAnsi="Cambria"/>
          <w:b/>
          <w:bCs/>
          <w:sz w:val="21"/>
          <w:szCs w:val="21"/>
        </w:rPr>
        <w:t xml:space="preserve"> </w:t>
      </w:r>
      <w:r w:rsidR="007C3F04">
        <w:rPr>
          <w:rFonts w:ascii="Cambria" w:hAnsi="Cambria"/>
          <w:b/>
          <w:bCs/>
          <w:sz w:val="21"/>
          <w:szCs w:val="21"/>
        </w:rPr>
        <w:t>Andrea L. Harris</w:t>
      </w:r>
      <w:r w:rsidR="46BB3881" w:rsidRPr="5FFB5950">
        <w:rPr>
          <w:rFonts w:ascii="Cambria" w:hAnsi="Cambria"/>
          <w:b/>
          <w:bCs/>
          <w:sz w:val="21"/>
          <w:szCs w:val="21"/>
        </w:rPr>
        <w:t xml:space="preserve">      </w:t>
      </w:r>
      <w:r w:rsidR="08942186" w:rsidRPr="5FFB5950">
        <w:rPr>
          <w:rFonts w:ascii="Cambria" w:hAnsi="Cambria"/>
          <w:b/>
          <w:bCs/>
          <w:sz w:val="21"/>
          <w:szCs w:val="21"/>
        </w:rPr>
        <w:t xml:space="preserve"> S</w:t>
      </w:r>
      <w:r w:rsidR="0EE3023D" w:rsidRPr="5FFB5950">
        <w:rPr>
          <w:rFonts w:ascii="Cambria" w:hAnsi="Cambria"/>
          <w:b/>
          <w:bCs/>
          <w:sz w:val="21"/>
          <w:szCs w:val="21"/>
        </w:rPr>
        <w:t>UBJECT</w:t>
      </w:r>
      <w:r w:rsidR="08942186" w:rsidRPr="5FFB5950">
        <w:rPr>
          <w:rFonts w:ascii="Cambria" w:hAnsi="Cambria"/>
          <w:b/>
          <w:bCs/>
          <w:sz w:val="21"/>
          <w:szCs w:val="21"/>
        </w:rPr>
        <w:t>:</w:t>
      </w:r>
      <w:r w:rsidR="71F60A39" w:rsidRPr="5FFB5950">
        <w:rPr>
          <w:rFonts w:ascii="Cambria" w:hAnsi="Cambria"/>
          <w:b/>
          <w:bCs/>
          <w:sz w:val="21"/>
          <w:szCs w:val="21"/>
        </w:rPr>
        <w:t xml:space="preserve"> </w:t>
      </w:r>
      <w:r w:rsidR="00C41A2F">
        <w:rPr>
          <w:rFonts w:ascii="Cambria" w:hAnsi="Cambria"/>
          <w:b/>
          <w:bCs/>
          <w:sz w:val="21"/>
          <w:szCs w:val="21"/>
        </w:rPr>
        <w:t>Introduction to Entrepreneurship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5FFB5950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5FFB5950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E148E29" w:rsidR="00A410A7" w:rsidRPr="006D32FE" w:rsidRDefault="6DC6ACB5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  <w:r w:rsidR="5E80DC8B"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tructure and routine</w:t>
            </w:r>
          </w:p>
          <w:p w14:paraId="36808B0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3B756F" w14:textId="279D03FB" w:rsidR="000C3EAB" w:rsidRDefault="00094AFC" w:rsidP="000C3EA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dentify and Meet a Market Need.</w:t>
            </w:r>
          </w:p>
          <w:p w14:paraId="111528A0" w14:textId="32FC2017" w:rsidR="000C3EAB" w:rsidRDefault="000C3EAB" w:rsidP="000C3EA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Chapter </w:t>
            </w:r>
            <w:r w:rsidR="00F350B1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4</w:t>
            </w:r>
          </w:p>
          <w:p w14:paraId="42094E0B" w14:textId="4858A51A" w:rsidR="005E1605" w:rsidRPr="006D32FE" w:rsidRDefault="000C3EAB" w:rsidP="000C3EA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Pages </w:t>
            </w:r>
            <w:r w:rsidR="00094AFC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94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-</w:t>
            </w:r>
            <w:r w:rsidR="00094AFC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123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7BA2FD" w14:textId="77777777" w:rsidR="00134FC9" w:rsidRDefault="00134FC9" w:rsidP="00134F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dentify and Meet a Market Need.</w:t>
            </w:r>
          </w:p>
          <w:p w14:paraId="502876C9" w14:textId="77777777" w:rsidR="00134FC9" w:rsidRDefault="00134FC9" w:rsidP="00134F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4</w:t>
            </w:r>
          </w:p>
          <w:p w14:paraId="7A03C3D9" w14:textId="3B61E3AC" w:rsidR="00A410A7" w:rsidRPr="006D32FE" w:rsidRDefault="00134FC9" w:rsidP="00134F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94-123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92FF8C" w14:textId="77777777" w:rsidR="00134FC9" w:rsidRDefault="00134FC9" w:rsidP="00134F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dentify and Meet a Market Need.</w:t>
            </w:r>
          </w:p>
          <w:p w14:paraId="0C628809" w14:textId="77777777" w:rsidR="00134FC9" w:rsidRDefault="00134FC9" w:rsidP="00134F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4</w:t>
            </w:r>
          </w:p>
          <w:p w14:paraId="7D7D6373" w14:textId="3B098395" w:rsidR="00A410A7" w:rsidRPr="006D32FE" w:rsidRDefault="00134FC9" w:rsidP="00134F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94-123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097732" w14:textId="77777777" w:rsidR="00134FC9" w:rsidRDefault="00134FC9" w:rsidP="00134F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dentify and Meet a Market Need.</w:t>
            </w:r>
          </w:p>
          <w:p w14:paraId="2F2E8DAF" w14:textId="77777777" w:rsidR="00134FC9" w:rsidRDefault="00134FC9" w:rsidP="00134F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4</w:t>
            </w:r>
          </w:p>
          <w:p w14:paraId="4E5D2A4A" w14:textId="27FE4838" w:rsidR="00A410A7" w:rsidRPr="006D32FE" w:rsidRDefault="00134FC9" w:rsidP="00134FC9">
            <w:pPr>
              <w:widowControl w:val="0"/>
              <w:spacing w:line="240" w:lineRule="auto"/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94-123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93E861" w14:textId="77777777" w:rsidR="00134FC9" w:rsidRDefault="00134FC9" w:rsidP="00134F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dentify and Meet a Market Need.</w:t>
            </w:r>
          </w:p>
          <w:p w14:paraId="704695F2" w14:textId="77777777" w:rsidR="00134FC9" w:rsidRDefault="00134FC9" w:rsidP="00134F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4</w:t>
            </w:r>
          </w:p>
          <w:p w14:paraId="672C27EE" w14:textId="5EF35468" w:rsidR="008E67E0" w:rsidRPr="006D32FE" w:rsidRDefault="00134FC9" w:rsidP="00134F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94-123</w:t>
            </w:r>
          </w:p>
        </w:tc>
      </w:tr>
      <w:tr w:rsidR="00A410A7" w:rsidRPr="006D32FE" w14:paraId="43D4F6AC" w14:textId="77777777" w:rsidTr="5FFB5950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0D33F" w14:textId="709DF05C" w:rsidR="009E6AF5" w:rsidRPr="006D32FE" w:rsidRDefault="00687D6A" w:rsidP="5FFB5950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eastAsia="Cambria" w:hAnsi="Cambria" w:cs="Cambria"/>
                <w:sz w:val="20"/>
                <w:szCs w:val="20"/>
              </w:rPr>
            </w:pPr>
            <w:r>
              <w:t xml:space="preserve">Standard </w:t>
            </w:r>
            <w:r w:rsidR="004B24A2">
              <w:t>5.1 Marketing and Small Business Ownership: Explain the concept of marketing and its importance to business ownership, identifying the fundamental marketing concepts used by a small business. Describe the four elements of the marketing mix (i.e. price, product, promotion, and place) and analyze the roles of sales and promotion in a small business.</w:t>
            </w:r>
          </w:p>
        </w:tc>
      </w:tr>
      <w:tr w:rsidR="00A410A7" w:rsidRPr="006D32FE" w14:paraId="17DA884E" w14:textId="77777777" w:rsidTr="00826608">
        <w:trPr>
          <w:trHeight w:val="349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79C1600B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570E4BCF" w:rsidR="00A410A7" w:rsidRPr="006D32FE" w:rsidRDefault="007C07CC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</w:t>
            </w:r>
            <w:r w:rsidR="00A410A7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="00A410A7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1CF8C4" w14:textId="409A7C81" w:rsidR="00791464" w:rsidRDefault="00246723" w:rsidP="0079146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</w:t>
            </w:r>
            <w:r w:rsidR="00791464">
              <w:rPr>
                <w:rFonts w:ascii="Cambria" w:hAnsi="Cambria"/>
                <w:sz w:val="20"/>
                <w:szCs w:val="20"/>
              </w:rPr>
              <w:t>Identify a target market by analyzing the needs of customers.</w:t>
            </w:r>
          </w:p>
          <w:p w14:paraId="545FFBDC" w14:textId="55187862" w:rsidR="00BA1116" w:rsidRPr="006D32FE" w:rsidRDefault="00BA1116" w:rsidP="0079146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Explain how market segmentation can help an entrepreneur</w:t>
            </w:r>
            <w:r w:rsidR="00820F27">
              <w:rPr>
                <w:rFonts w:ascii="Cambria" w:hAnsi="Cambria"/>
                <w:sz w:val="20"/>
                <w:szCs w:val="20"/>
              </w:rPr>
              <w:t xml:space="preserve"> analyze a target market.</w:t>
            </w:r>
          </w:p>
          <w:p w14:paraId="01D8BB28" w14:textId="6A5218F4" w:rsidR="00246723" w:rsidRPr="006D32FE" w:rsidRDefault="00246723" w:rsidP="00CC239F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67D50F" w14:textId="77777777" w:rsidR="005C231F" w:rsidRDefault="005C231F" w:rsidP="005C231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Explain the role of market research.</w:t>
            </w:r>
          </w:p>
          <w:p w14:paraId="23658EF8" w14:textId="77777777" w:rsidR="005C231F" w:rsidRDefault="005C231F" w:rsidP="005C231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Identify the six steps involved in market research.</w:t>
            </w:r>
          </w:p>
          <w:p w14:paraId="2EDCF9AA" w14:textId="0A2A96DD" w:rsidR="00A410A7" w:rsidRPr="006D32FE" w:rsidRDefault="005C231F" w:rsidP="005C231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Explain the role that technology plays in market research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743873" w14:textId="287F80F4" w:rsidR="007E78F9" w:rsidRDefault="00BA1615" w:rsidP="000427B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Explain the role of market research.</w:t>
            </w:r>
          </w:p>
          <w:p w14:paraId="0A4C5FA5" w14:textId="77777777" w:rsidR="00BA1615" w:rsidRDefault="00BA1615" w:rsidP="000427B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-Identify the </w:t>
            </w:r>
            <w:r w:rsidR="0091357C">
              <w:rPr>
                <w:rFonts w:ascii="Cambria" w:hAnsi="Cambria"/>
                <w:sz w:val="20"/>
                <w:szCs w:val="20"/>
              </w:rPr>
              <w:t>six steps involved in market research.</w:t>
            </w:r>
          </w:p>
          <w:p w14:paraId="5D23F95C" w14:textId="6831E279" w:rsidR="0091357C" w:rsidRPr="006D32FE" w:rsidRDefault="0091357C" w:rsidP="000427B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Explain the role that technology plays in market research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049CE8" w14:textId="77777777" w:rsidR="00FB28FA" w:rsidRDefault="00FB28FA" w:rsidP="00FB28FA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Explain the importance of knowing and understanding your competition.</w:t>
            </w:r>
          </w:p>
          <w:p w14:paraId="7F044073" w14:textId="77777777" w:rsidR="00FB28FA" w:rsidRDefault="00FB28FA" w:rsidP="00FB28FA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Prepare a competitive analysis.</w:t>
            </w:r>
          </w:p>
          <w:p w14:paraId="6129899D" w14:textId="77777777" w:rsidR="00FB28FA" w:rsidRPr="006D32FE" w:rsidRDefault="00FB28FA" w:rsidP="00FB28FA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Describe strategies for maintaining customer loyalty.</w:t>
            </w:r>
          </w:p>
          <w:p w14:paraId="5F3791F1" w14:textId="53E48470" w:rsidR="00826C1D" w:rsidRPr="006D32FE" w:rsidRDefault="00826C1D" w:rsidP="0091357C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9EE4B8" w14:textId="76967625" w:rsidR="0078097A" w:rsidRDefault="0091357C" w:rsidP="0078097A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-Explain the </w:t>
            </w:r>
            <w:r w:rsidR="0078097A">
              <w:rPr>
                <w:rFonts w:ascii="Cambria" w:hAnsi="Cambria"/>
                <w:sz w:val="20"/>
                <w:szCs w:val="20"/>
              </w:rPr>
              <w:t>impo</w:t>
            </w:r>
            <w:r w:rsidR="00D022AB">
              <w:rPr>
                <w:rFonts w:ascii="Cambria" w:hAnsi="Cambria"/>
                <w:sz w:val="20"/>
                <w:szCs w:val="20"/>
              </w:rPr>
              <w:t>rtance of knowing and understanding your competition.</w:t>
            </w:r>
          </w:p>
          <w:p w14:paraId="6DF28308" w14:textId="576BE7BD" w:rsidR="00D022AB" w:rsidRDefault="00D022AB" w:rsidP="0078097A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-Prepare a </w:t>
            </w:r>
            <w:r w:rsidR="00FB28FA">
              <w:rPr>
                <w:rFonts w:ascii="Cambria" w:hAnsi="Cambria"/>
                <w:sz w:val="20"/>
                <w:szCs w:val="20"/>
              </w:rPr>
              <w:t>competitive analysis.</w:t>
            </w:r>
          </w:p>
          <w:p w14:paraId="4052A7F6" w14:textId="05729720" w:rsidR="00FB28FA" w:rsidRPr="006D32FE" w:rsidRDefault="00FB28FA" w:rsidP="0078097A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Describe strategies for maintaining customer loyalty.</w:t>
            </w:r>
          </w:p>
          <w:p w14:paraId="39CA1027" w14:textId="58744B1F" w:rsidR="00A30393" w:rsidRPr="006D32FE" w:rsidRDefault="00A30393" w:rsidP="0091357C">
            <w:pPr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3978EAD3" w14:textId="675A4AA1" w:rsidR="00C6012D" w:rsidRPr="006D32FE" w:rsidRDefault="00C6012D">
      <w:pPr>
        <w:rPr>
          <w:sz w:val="20"/>
          <w:szCs w:val="20"/>
        </w:rPr>
      </w:pP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70"/>
        <w:gridCol w:w="2021"/>
        <w:gridCol w:w="2495"/>
        <w:gridCol w:w="2449"/>
        <w:gridCol w:w="2679"/>
        <w:gridCol w:w="2566"/>
      </w:tblGrid>
      <w:tr w:rsidR="00955D52" w:rsidRPr="006D32FE" w14:paraId="49219E4D" w14:textId="77777777" w:rsidTr="00B6591D">
        <w:trPr>
          <w:trHeight w:val="2195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3C7855C1" w:rsidR="00955D52" w:rsidRPr="00300101" w:rsidRDefault="00C643A0" w:rsidP="00B6591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009A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The teacher assumes students can use their experience as consumers to activate prior knowledge about the topics in Chapter</w:t>
            </w:r>
            <w:r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 xml:space="preserve"> </w:t>
            </w:r>
            <w:r w:rsidR="0091357C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4</w:t>
            </w:r>
            <w:r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F81EB4" w14:textId="665F4CC3" w:rsidR="00840B6F" w:rsidRPr="006009A8" w:rsidRDefault="00840B6F" w:rsidP="00840B6F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6009A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 xml:space="preserve">The teacher assumes students can use their experience as consumers to activate prior knowledge about the topics in Chapter </w:t>
            </w:r>
            <w:r w:rsidR="0091357C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4</w:t>
            </w:r>
            <w:r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.</w:t>
            </w:r>
          </w:p>
          <w:p w14:paraId="24C4643C" w14:textId="186D9DBC" w:rsidR="00955D52" w:rsidRPr="006D32FE" w:rsidRDefault="00955D52" w:rsidP="001E3EF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61F19" w14:textId="2BA1F180" w:rsidR="00955D52" w:rsidRPr="006009A8" w:rsidRDefault="00BA7B35" w:rsidP="5FFB5950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6009A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 xml:space="preserve">The teacher assumes students can use their experience as consumers to activate prior knowledge about the topics in Chapter </w:t>
            </w:r>
            <w:r w:rsidR="0091357C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4</w:t>
            </w:r>
            <w:r w:rsidR="000A57D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.</w:t>
            </w:r>
          </w:p>
          <w:p w14:paraId="1D460E44" w14:textId="2605ECB0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54CC95A0" w:rsidR="00955D52" w:rsidRPr="006009A8" w:rsidRDefault="00BA7B35" w:rsidP="00BA7B3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009A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The teacher assumes students can use their experience as consumers to activate prior knowledge about the topics in Chapter</w:t>
            </w:r>
            <w:r w:rsidR="00DB4229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 xml:space="preserve"> </w:t>
            </w:r>
            <w:r w:rsidR="0091357C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4</w:t>
            </w:r>
            <w:r w:rsidR="00840B6F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0862B2E" w:rsidR="00955D52" w:rsidRPr="006009A8" w:rsidRDefault="00BA7B35" w:rsidP="00BA7B3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009A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 xml:space="preserve">The teacher assumes students can use their experience as consumers to activate prior knowledge about the topics in Chapter </w:t>
            </w:r>
            <w:r w:rsidR="0091357C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4.</w:t>
            </w:r>
          </w:p>
        </w:tc>
      </w:tr>
      <w:tr w:rsidR="00865CE8" w:rsidRPr="006D32FE" w14:paraId="41807183" w14:textId="77777777" w:rsidTr="5FFB5950">
        <w:trPr>
          <w:trHeight w:val="564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CBCCB9" w14:textId="77777777" w:rsidR="00C643A0" w:rsidRPr="006D32FE" w:rsidRDefault="00C643A0" w:rsidP="00C643A0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tudents will</w:t>
            </w:r>
            <w:r w:rsidRPr="5FFB595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spond to a real-life or text dependent question related to the subject of entrepreneurship, marketing, or business.</w:t>
            </w:r>
          </w:p>
          <w:p w14:paraId="48A7085D" w14:textId="630F3BF7" w:rsidR="00865CE8" w:rsidRPr="000015D8" w:rsidRDefault="00865CE8" w:rsidP="00F722F2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B183F9" w14:textId="77777777" w:rsidR="00840B6F" w:rsidRPr="006D32FE" w:rsidRDefault="00840B6F" w:rsidP="00840B6F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tudents will</w:t>
            </w:r>
            <w:r w:rsidRPr="5FFB595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spond to a real-life or text dependent question related to the subject of entrepreneurship, marketing, or business.</w:t>
            </w:r>
          </w:p>
          <w:p w14:paraId="4AF8B585" w14:textId="0C73F2FD" w:rsidR="00865CE8" w:rsidRPr="006D32FE" w:rsidRDefault="00865CE8" w:rsidP="001E3EF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8FF96D" w14:textId="04F1FFB7" w:rsidR="00865CE8" w:rsidRPr="006D32FE" w:rsidRDefault="00B77161" w:rsidP="5FFB5950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tudents will</w:t>
            </w:r>
            <w:r w:rsidRPr="5FFB595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spond to a real-life or text dependent question related to the subject of entrepreneurship, marketing, or business.</w:t>
            </w:r>
          </w:p>
          <w:p w14:paraId="42589212" w14:textId="09B75260" w:rsidR="00865CE8" w:rsidRPr="006D32FE" w:rsidRDefault="00865CE8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1C25B7BA" w:rsidR="00865CE8" w:rsidRPr="006D32FE" w:rsidRDefault="009D4A1D" w:rsidP="009D4A1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tudents will</w:t>
            </w:r>
            <w:r w:rsidRPr="5FFB595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spond to a real-life or </w:t>
            </w:r>
            <w:r w:rsidR="00904E42">
              <w:rPr>
                <w:rFonts w:ascii="Cambria" w:hAnsi="Cambria"/>
                <w:color w:val="000000" w:themeColor="text1"/>
                <w:sz w:val="20"/>
                <w:szCs w:val="20"/>
              </w:rPr>
              <w:t>text-dependent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question related to the subject of entrepreneurship, marketing, or busines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7D665399" w:rsidR="00865CE8" w:rsidRPr="006D32FE" w:rsidRDefault="009D4A1D" w:rsidP="009D4A1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tudents will</w:t>
            </w:r>
            <w:r w:rsidRPr="5FFB595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spond to a real-life or </w:t>
            </w:r>
            <w:r w:rsidR="00904E42">
              <w:rPr>
                <w:rFonts w:ascii="Cambria" w:hAnsi="Cambria"/>
                <w:color w:val="000000" w:themeColor="text1"/>
                <w:sz w:val="20"/>
                <w:szCs w:val="20"/>
              </w:rPr>
              <w:t>text-dependent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question related to the subject of entrepreneurship, marketing, or business.</w:t>
            </w:r>
          </w:p>
        </w:tc>
      </w:tr>
      <w:tr w:rsidR="00A410A7" w:rsidRPr="006D32FE" w14:paraId="371DE99B" w14:textId="77777777" w:rsidTr="5FFB5950">
        <w:trPr>
          <w:trHeight w:val="564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6E75EF" w14:textId="77777777" w:rsidR="00C643A0" w:rsidRDefault="00C643A0" w:rsidP="00C643A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. Bellwork</w:t>
            </w:r>
          </w:p>
          <w:p w14:paraId="70AF4357" w14:textId="77777777" w:rsidR="00C643A0" w:rsidRDefault="00C643A0" w:rsidP="00C643A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. Discussion of bellwork.</w:t>
            </w:r>
          </w:p>
          <w:p w14:paraId="0EB74191" w14:textId="77777777" w:rsidR="00C643A0" w:rsidRDefault="00C643A0" w:rsidP="00C643A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3. Introduction of new material, continuation of previous day’s lesson, or review.</w:t>
            </w:r>
          </w:p>
          <w:p w14:paraId="275B0CF4" w14:textId="77777777" w:rsidR="00C643A0" w:rsidRDefault="00C643A0" w:rsidP="00C643A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5. Classwork </w:t>
            </w:r>
          </w:p>
          <w:p w14:paraId="6B0CA5BC" w14:textId="77777777" w:rsidR="00C643A0" w:rsidRDefault="00C643A0" w:rsidP="00C643A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. Exit Ticket (if time permits)</w:t>
            </w:r>
          </w:p>
          <w:p w14:paraId="739E54AE" w14:textId="5F3F06DF" w:rsidR="00677E60" w:rsidRPr="00A76F6B" w:rsidRDefault="00C643A0" w:rsidP="00C643A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Times will vary depending on the topic.)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7986D2" w14:textId="77777777" w:rsidR="00F722F2" w:rsidRDefault="00F722F2" w:rsidP="00F722F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. Bellwork</w:t>
            </w:r>
          </w:p>
          <w:p w14:paraId="6835D498" w14:textId="77777777" w:rsidR="00F722F2" w:rsidRDefault="00F722F2" w:rsidP="00F722F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. Discussion of bellwork.</w:t>
            </w:r>
          </w:p>
          <w:p w14:paraId="7429AECC" w14:textId="77777777" w:rsidR="00F722F2" w:rsidRDefault="00F722F2" w:rsidP="00F722F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3. Introduction of new material, continuation of previous day’s lesson, or review.</w:t>
            </w:r>
          </w:p>
          <w:p w14:paraId="7E23B14E" w14:textId="77777777" w:rsidR="00F722F2" w:rsidRDefault="00F722F2" w:rsidP="00F722F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5. Classwork </w:t>
            </w:r>
          </w:p>
          <w:p w14:paraId="3A55FE70" w14:textId="77777777" w:rsidR="00F722F2" w:rsidRDefault="00F722F2" w:rsidP="00F722F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. Exit Ticket (if time permits)</w:t>
            </w:r>
          </w:p>
          <w:p w14:paraId="1C239970" w14:textId="100EE755" w:rsidR="00A410A7" w:rsidRPr="006D32FE" w:rsidRDefault="00F722F2" w:rsidP="00F722F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Times will vary depending on the topic.)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87FE88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. Bellwork</w:t>
            </w:r>
          </w:p>
          <w:p w14:paraId="2C3C9EFE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. Discussion of bellwork.</w:t>
            </w:r>
          </w:p>
          <w:p w14:paraId="2CAC4C38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3. Introduction of new material, continuation of previous day’s lesson, or review.</w:t>
            </w:r>
          </w:p>
          <w:p w14:paraId="68F4C0EE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5. Classwork </w:t>
            </w:r>
          </w:p>
          <w:p w14:paraId="109A5A55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. Exit Ticket (if time permits)</w:t>
            </w:r>
          </w:p>
          <w:p w14:paraId="1CC22BD7" w14:textId="0C8829A0" w:rsidR="00A410A7" w:rsidRPr="006D32FE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Times will vary depending on the topic.)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02D96E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. Bellwork</w:t>
            </w:r>
          </w:p>
          <w:p w14:paraId="745C2FAB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. Discussion of bellwork.</w:t>
            </w:r>
          </w:p>
          <w:p w14:paraId="0F9DA3BE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3. Introduction of new material, continuation of previous day’s lesson, or review.</w:t>
            </w:r>
          </w:p>
          <w:p w14:paraId="2D9F63CD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5. Classwork </w:t>
            </w:r>
          </w:p>
          <w:p w14:paraId="56C476A7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. Exit Ticket (if time permits)</w:t>
            </w:r>
          </w:p>
          <w:p w14:paraId="60189BE3" w14:textId="4A08D3F0" w:rsidR="00A410A7" w:rsidRPr="006D32FE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Times will vary depending on the topic.)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63AE1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. Bellwork</w:t>
            </w:r>
          </w:p>
          <w:p w14:paraId="716D9F87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. Discussion of bellwork.</w:t>
            </w:r>
          </w:p>
          <w:p w14:paraId="158DFD6D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3. Introduction of new material, continuation of previous day’s lesson, or review.</w:t>
            </w:r>
          </w:p>
          <w:p w14:paraId="033FE9FC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5. Classwork </w:t>
            </w:r>
          </w:p>
          <w:p w14:paraId="4600228B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. Exit Ticket (if time permits)</w:t>
            </w:r>
          </w:p>
          <w:p w14:paraId="2B2149EE" w14:textId="0E39F89B" w:rsidR="00A410A7" w:rsidRPr="006D32FE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Times will vary depending on the topic.)</w:t>
            </w:r>
          </w:p>
        </w:tc>
      </w:tr>
      <w:tr w:rsidR="00A410A7" w:rsidRPr="006D32FE" w14:paraId="23531563" w14:textId="77777777" w:rsidTr="003C2232">
        <w:trPr>
          <w:trHeight w:val="3275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D00D80" w:rsidRPr="00906657" w:rsidRDefault="00925459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1B7028DC" w:rsidR="00A410A7" w:rsidRPr="00D72084" w:rsidRDefault="000964A7" w:rsidP="00D72084">
            <w:pPr>
              <w:pStyle w:val="paragraph"/>
              <w:widowControl w:val="0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 explanation will be given of the lesson, including any real-world examples, if possible, to help students connect or engage. Then, </w:t>
            </w:r>
            <w:r w:rsidRPr="5FFB5950">
              <w:rPr>
                <w:rFonts w:ascii="Cambria" w:hAnsi="Cambria"/>
                <w:sz w:val="20"/>
                <w:szCs w:val="20"/>
              </w:rPr>
              <w:t>I will go over the directions and expectations of the activity</w:t>
            </w:r>
            <w:r>
              <w:rPr>
                <w:rFonts w:ascii="Cambria" w:hAnsi="Cambria"/>
                <w:sz w:val="20"/>
                <w:szCs w:val="20"/>
              </w:rPr>
              <w:t>, clarifying if needed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3A47D651" w:rsidR="00A410A7" w:rsidRPr="006D32FE" w:rsidRDefault="001B05BB" w:rsidP="006F055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 explanation will be given of the lesson, including any real-world examples, if possible, to help students connect or engage. Then, </w:t>
            </w:r>
            <w:r w:rsidRPr="5FFB5950">
              <w:rPr>
                <w:rFonts w:ascii="Cambria" w:hAnsi="Cambria"/>
                <w:sz w:val="20"/>
                <w:szCs w:val="20"/>
              </w:rPr>
              <w:t>I will go over the directions and expectations of the activity</w:t>
            </w:r>
            <w:r>
              <w:rPr>
                <w:rFonts w:ascii="Cambria" w:hAnsi="Cambria"/>
                <w:sz w:val="20"/>
                <w:szCs w:val="20"/>
              </w:rPr>
              <w:t>, clarifying if needed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066E97" w14:textId="508E950A" w:rsidR="00A410A7" w:rsidRPr="006D32FE" w:rsidRDefault="005E713D" w:rsidP="5FFB5950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 explanation will be given of the lesson, including any real-world examples, if possible, to help students connect or engage. Then, </w:t>
            </w:r>
            <w:r w:rsidRPr="5FFB5950">
              <w:rPr>
                <w:rFonts w:ascii="Cambria" w:hAnsi="Cambria"/>
                <w:sz w:val="20"/>
                <w:szCs w:val="20"/>
              </w:rPr>
              <w:t>I will go over the directions and expectations of the activity</w:t>
            </w:r>
            <w:r>
              <w:rPr>
                <w:rFonts w:ascii="Cambria" w:hAnsi="Cambria"/>
                <w:sz w:val="20"/>
                <w:szCs w:val="20"/>
              </w:rPr>
              <w:t>, clarifying if needed.</w:t>
            </w:r>
          </w:p>
          <w:p w14:paraId="55FD87B9" w14:textId="01C5723E" w:rsidR="00A410A7" w:rsidRPr="006D32FE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6330E" w14:textId="08F88C02" w:rsidR="00A410A7" w:rsidRPr="006D32FE" w:rsidRDefault="005E713D" w:rsidP="5FFB5950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 explanation will be given of the lesson, including any real-world examples, if possible, to help students connect or engage. Then, </w:t>
            </w:r>
            <w:r w:rsidRPr="5FFB5950">
              <w:rPr>
                <w:rFonts w:ascii="Cambria" w:hAnsi="Cambria"/>
                <w:sz w:val="20"/>
                <w:szCs w:val="20"/>
              </w:rPr>
              <w:t>I will go over the directions and expectations of the activity</w:t>
            </w:r>
            <w:r>
              <w:rPr>
                <w:rFonts w:ascii="Cambria" w:hAnsi="Cambria"/>
                <w:sz w:val="20"/>
                <w:szCs w:val="20"/>
              </w:rPr>
              <w:t>, clarifying if needed.</w:t>
            </w:r>
          </w:p>
          <w:p w14:paraId="7A4CA024" w14:textId="393A056C" w:rsidR="00A410A7" w:rsidRPr="006D32FE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421FE75E" w:rsidR="00A410A7" w:rsidRPr="006D32FE" w:rsidRDefault="005E713D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 explanation will be given of the lesson, including any real-world examples, if possible, to help students connect or engage. Then, </w:t>
            </w:r>
            <w:r w:rsidRPr="5FFB5950">
              <w:rPr>
                <w:rFonts w:ascii="Cambria" w:hAnsi="Cambria"/>
                <w:sz w:val="20"/>
                <w:szCs w:val="20"/>
              </w:rPr>
              <w:t>I will go over the directions and expectations of the activity</w:t>
            </w:r>
            <w:r>
              <w:rPr>
                <w:rFonts w:ascii="Cambria" w:hAnsi="Cambria"/>
                <w:sz w:val="20"/>
                <w:szCs w:val="20"/>
              </w:rPr>
              <w:t>, clarifying if needed.</w:t>
            </w:r>
          </w:p>
        </w:tc>
      </w:tr>
      <w:tr w:rsidR="006D32FE" w:rsidRPr="006D32FE" w14:paraId="31E3260D" w14:textId="77777777" w:rsidTr="00B56822">
        <w:trPr>
          <w:trHeight w:val="1655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BA4A5" w14:textId="77777777" w:rsidR="000964A7" w:rsidRPr="006D32FE" w:rsidRDefault="000964A7" w:rsidP="000964A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. Guidance will be available as the instructor facilitates the lesson.</w:t>
            </w:r>
          </w:p>
          <w:p w14:paraId="00AB9063" w14:textId="611B38E5" w:rsidR="006D32FE" w:rsidRPr="006D32FE" w:rsidRDefault="006D32FE" w:rsidP="00F35485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224759" w14:textId="77777777" w:rsidR="001166CD" w:rsidRPr="006D32FE" w:rsidRDefault="001166CD" w:rsidP="001166CD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. Guidance will be available as the instructor facilitates the lesson.</w:t>
            </w:r>
          </w:p>
          <w:p w14:paraId="50CED0AC" w14:textId="5363AF80" w:rsidR="006D32FE" w:rsidRPr="006D32FE" w:rsidRDefault="006D32FE" w:rsidP="5FFB5950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6E3882" w14:textId="1CC95051" w:rsidR="006D32FE" w:rsidRPr="006D32FE" w:rsidRDefault="006E4E87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>
              <w:rPr>
                <w:rFonts w:ascii="Cambria" w:hAnsi="Cambria"/>
                <w:sz w:val="20"/>
                <w:szCs w:val="20"/>
              </w:rPr>
              <w:t>Guidance will be available as the instructor facilitates the lesson.</w:t>
            </w:r>
          </w:p>
          <w:p w14:paraId="292844DB" w14:textId="00EF6E8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11B66871" w:rsidR="006D32FE" w:rsidRPr="006D32FE" w:rsidRDefault="006E4E87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>
              <w:rPr>
                <w:rFonts w:ascii="Cambria" w:hAnsi="Cambria"/>
                <w:sz w:val="20"/>
                <w:szCs w:val="20"/>
              </w:rPr>
              <w:t>Guidance will be available as the instructor facilitates the lesson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0504D953" w:rsidR="006D32FE" w:rsidRPr="006D32FE" w:rsidRDefault="006E4E87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>
              <w:rPr>
                <w:rFonts w:ascii="Cambria" w:hAnsi="Cambria"/>
                <w:sz w:val="20"/>
                <w:szCs w:val="20"/>
              </w:rPr>
              <w:t>Guidance will be available as the instructor facilitates the lesson.</w:t>
            </w:r>
          </w:p>
        </w:tc>
      </w:tr>
      <w:tr w:rsidR="006D32FE" w:rsidRPr="006D32FE" w14:paraId="70108707" w14:textId="77777777" w:rsidTr="00043715">
        <w:trPr>
          <w:trHeight w:val="1327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6D32FE" w:rsidRDefault="006D32FE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906657" w:rsidRPr="006D32FE" w:rsidRDefault="00906657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BC80E8E" w14:textId="5BDEA11F" w:rsidR="006D32FE" w:rsidRPr="00043715" w:rsidRDefault="006D32FE" w:rsidP="00043715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906657"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="00906657"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 w:rsidR="00906657">
              <w:rPr>
                <w:rFonts w:ascii="Cambria" w:hAnsi="Cambria"/>
                <w:color w:val="000000" w:themeColor="text1"/>
                <w:sz w:val="18"/>
                <w:szCs w:val="18"/>
              </w:rPr>
              <w:t>Evaluat</w:t>
            </w:r>
            <w:r w:rsidR="00043715">
              <w:rPr>
                <w:rFonts w:ascii="Cambria" w:hAnsi="Cambria"/>
                <w:color w:val="000000" w:themeColor="text1"/>
                <w:sz w:val="18"/>
                <w:szCs w:val="18"/>
              </w:rPr>
              <w:t>e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6E43D6" w14:textId="77777777" w:rsidR="00E6150D" w:rsidRPr="006D32FE" w:rsidRDefault="00E6150D" w:rsidP="00E6150D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. Guidance will be available as the instructor facilitates the lesson.</w:t>
            </w:r>
          </w:p>
          <w:p w14:paraId="44E3582B" w14:textId="6C629D41" w:rsidR="006D32FE" w:rsidRPr="006D32FE" w:rsidRDefault="006D32FE" w:rsidP="00F35485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5B3754" w14:textId="77777777" w:rsidR="00976BBA" w:rsidRPr="006D32FE" w:rsidRDefault="00976BBA" w:rsidP="00976BBA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. Guidance will be available as the instructor facilitates the lesson.</w:t>
            </w:r>
          </w:p>
          <w:p w14:paraId="60BA49C1" w14:textId="4F6AC1C4" w:rsidR="006D32FE" w:rsidRPr="006D32FE" w:rsidRDefault="006D32FE" w:rsidP="00FA3781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4643C928" w:rsidR="006D32FE" w:rsidRPr="006D32FE" w:rsidRDefault="00FA3781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dependently as the teacher ensures students are on track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3188D0DC" w:rsidR="006D32FE" w:rsidRPr="006D32FE" w:rsidRDefault="00FA3781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dependently as the teacher ensures students are on track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6723A14A" w:rsidR="006D32FE" w:rsidRPr="00043715" w:rsidRDefault="00FA3781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dependently as the teacher ensures students are on track.</w:t>
            </w:r>
          </w:p>
        </w:tc>
      </w:tr>
      <w:tr w:rsidR="00925459" w:rsidRPr="006D32FE" w14:paraId="3BA6C9C0" w14:textId="77777777" w:rsidTr="5FFB5950">
        <w:trPr>
          <w:trHeight w:val="878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07229DE2" w:rsidR="00925459" w:rsidRPr="006D32FE" w:rsidRDefault="00134CF6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Students will </w:t>
            </w:r>
            <w:r>
              <w:rPr>
                <w:rFonts w:ascii="Cambria" w:hAnsi="Cambria"/>
                <w:sz w:val="20"/>
                <w:szCs w:val="20"/>
              </w:rPr>
              <w:t>either turn in written classroom assignments or complete an exit ticket activity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252B59ED" w:rsidR="00925459" w:rsidRPr="006D32FE" w:rsidRDefault="00371F59" w:rsidP="00144D9E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Students will </w:t>
            </w:r>
            <w:r>
              <w:rPr>
                <w:rFonts w:ascii="Cambria" w:hAnsi="Cambria"/>
                <w:sz w:val="20"/>
                <w:szCs w:val="20"/>
              </w:rPr>
              <w:t>either turn in written classroom assignments or complete an exit ticket activity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32C75" w14:textId="66ED0166" w:rsidR="00925459" w:rsidRPr="006D32FE" w:rsidRDefault="00144D9E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Students will </w:t>
            </w:r>
            <w:r>
              <w:rPr>
                <w:rFonts w:ascii="Cambria" w:hAnsi="Cambria"/>
                <w:sz w:val="20"/>
                <w:szCs w:val="20"/>
              </w:rPr>
              <w:t>either turn in written classroom assignment</w:t>
            </w:r>
            <w:r w:rsidR="003E2AE5">
              <w:rPr>
                <w:rFonts w:ascii="Cambria" w:hAnsi="Cambria"/>
                <w:sz w:val="20"/>
                <w:szCs w:val="20"/>
              </w:rPr>
              <w:t>s</w:t>
            </w:r>
            <w:r>
              <w:rPr>
                <w:rFonts w:ascii="Cambria" w:hAnsi="Cambria"/>
                <w:sz w:val="20"/>
                <w:szCs w:val="20"/>
              </w:rPr>
              <w:t xml:space="preserve"> or complete an exit ticket activity.</w:t>
            </w:r>
          </w:p>
          <w:p w14:paraId="73CBB9B9" w14:textId="4F4037C9" w:rsidR="00925459" w:rsidRPr="006D32FE" w:rsidRDefault="00925459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2D5BA3A3" w:rsidR="00925459" w:rsidRPr="006D32FE" w:rsidRDefault="00144D9E" w:rsidP="006D32FE">
            <w:pPr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Students will </w:t>
            </w:r>
            <w:r>
              <w:rPr>
                <w:rFonts w:ascii="Cambria" w:hAnsi="Cambria"/>
                <w:sz w:val="20"/>
                <w:szCs w:val="20"/>
              </w:rPr>
              <w:t>either turn in written classroom assignment</w:t>
            </w:r>
            <w:r w:rsidR="003E2AE5">
              <w:rPr>
                <w:rFonts w:ascii="Cambria" w:hAnsi="Cambria"/>
                <w:sz w:val="20"/>
                <w:szCs w:val="20"/>
              </w:rPr>
              <w:t>s</w:t>
            </w:r>
            <w:r>
              <w:rPr>
                <w:rFonts w:ascii="Cambria" w:hAnsi="Cambria"/>
                <w:sz w:val="20"/>
                <w:szCs w:val="20"/>
              </w:rPr>
              <w:t xml:space="preserve"> or complete an exit ticket activity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7581D9" w14:textId="7FD213CA" w:rsidR="00925459" w:rsidRPr="006D32FE" w:rsidRDefault="00144D9E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Students will </w:t>
            </w:r>
            <w:r>
              <w:rPr>
                <w:rFonts w:ascii="Cambria" w:hAnsi="Cambria"/>
                <w:sz w:val="20"/>
                <w:szCs w:val="20"/>
              </w:rPr>
              <w:t xml:space="preserve">either turn in written classroom </w:t>
            </w:r>
            <w:r w:rsidR="003E2AE5">
              <w:rPr>
                <w:rFonts w:ascii="Cambria" w:hAnsi="Cambria"/>
                <w:sz w:val="20"/>
                <w:szCs w:val="20"/>
              </w:rPr>
              <w:t>assignments</w:t>
            </w:r>
            <w:r>
              <w:rPr>
                <w:rFonts w:ascii="Cambria" w:hAnsi="Cambria"/>
                <w:sz w:val="20"/>
                <w:szCs w:val="20"/>
              </w:rPr>
              <w:t xml:space="preserve"> or complete an exit ticket activity.</w:t>
            </w:r>
          </w:p>
          <w:p w14:paraId="5DF2835F" w14:textId="1EB1A5F9" w:rsidR="00925459" w:rsidRPr="006D32FE" w:rsidRDefault="00925459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7B506449" w14:textId="77777777" w:rsidTr="5FFB5950">
        <w:trPr>
          <w:trHeight w:val="878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4CDA9CE2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1CE8DC" w14:textId="77777777" w:rsidR="00134CF6" w:rsidRPr="006D32FE" w:rsidRDefault="00134CF6" w:rsidP="00134CF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Use differentiated instruction by giving </w:t>
            </w:r>
            <w:r>
              <w:rPr>
                <w:rFonts w:ascii="Cambria" w:hAnsi="Cambria"/>
                <w:sz w:val="20"/>
                <w:szCs w:val="20"/>
              </w:rPr>
              <w:t>modified assignments and/or extended time.</w:t>
            </w:r>
          </w:p>
          <w:p w14:paraId="2219A6D8" w14:textId="59271BE3" w:rsidR="006D32FE" w:rsidRPr="006D32FE" w:rsidRDefault="006D32FE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FCF384" w14:textId="77777777" w:rsidR="00371F59" w:rsidRPr="006D32FE" w:rsidRDefault="00371F59" w:rsidP="00371F5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Use differentiated instruction by giving </w:t>
            </w:r>
            <w:r>
              <w:rPr>
                <w:rFonts w:ascii="Cambria" w:hAnsi="Cambria"/>
                <w:sz w:val="20"/>
                <w:szCs w:val="20"/>
              </w:rPr>
              <w:t>modified assignments and/or extended time.</w:t>
            </w:r>
          </w:p>
          <w:p w14:paraId="4D227B25" w14:textId="467BC25D" w:rsidR="006D32FE" w:rsidRPr="006D32FE" w:rsidRDefault="006D32FE" w:rsidP="009213E2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B2161" w14:textId="63E4DCF8" w:rsidR="006D32FE" w:rsidRPr="006D32FE" w:rsidRDefault="005865C7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Use differentiated instruction by giving </w:t>
            </w:r>
            <w:r>
              <w:rPr>
                <w:rFonts w:ascii="Cambria" w:hAnsi="Cambria"/>
                <w:sz w:val="20"/>
                <w:szCs w:val="20"/>
              </w:rPr>
              <w:t>modified assignments and/or extended time.</w:t>
            </w:r>
          </w:p>
          <w:p w14:paraId="3EDB09A4" w14:textId="3FE9F70C" w:rsidR="006D32FE" w:rsidRPr="006D32FE" w:rsidRDefault="006D32FE" w:rsidP="5FFB5950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5DFDF9D2" w:rsidR="006D32FE" w:rsidRPr="006D32FE" w:rsidRDefault="005865C7" w:rsidP="009213E2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Use differentiated instruction by giving </w:t>
            </w:r>
            <w:r>
              <w:rPr>
                <w:rFonts w:ascii="Cambria" w:hAnsi="Cambria"/>
                <w:sz w:val="20"/>
                <w:szCs w:val="20"/>
              </w:rPr>
              <w:t>modified assignments and/or extended time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7365E46C" w:rsidR="006D32FE" w:rsidRPr="006D32FE" w:rsidRDefault="005865C7" w:rsidP="009213E2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Use differentiated instruction by giving </w:t>
            </w:r>
            <w:r>
              <w:rPr>
                <w:rFonts w:ascii="Cambria" w:hAnsi="Cambria"/>
                <w:sz w:val="20"/>
                <w:szCs w:val="20"/>
              </w:rPr>
              <w:t>modified assignments and/or extended time.</w:t>
            </w:r>
          </w:p>
        </w:tc>
      </w:tr>
      <w:tr w:rsidR="006D32FE" w:rsidRPr="006D32FE" w14:paraId="1E107C85" w14:textId="77777777" w:rsidTr="5FFB5950">
        <w:trPr>
          <w:trHeight w:val="1319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7A23DCCD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SL Modification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22C670" w14:textId="77777777" w:rsidR="00134CF6" w:rsidRPr="006D32FE" w:rsidRDefault="00134CF6" w:rsidP="00134CF6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air ESL with an English</w:t>
            </w:r>
            <w:r>
              <w:rPr>
                <w:rFonts w:ascii="Cambria" w:hAnsi="Cambria"/>
                <w:sz w:val="20"/>
                <w:szCs w:val="20"/>
              </w:rPr>
              <w:t>-speaking student, give a Spanish version of the assignment</w:t>
            </w:r>
            <w:r w:rsidRPr="5FFB5950">
              <w:rPr>
                <w:rFonts w:ascii="Cambria" w:hAnsi="Cambria"/>
                <w:sz w:val="20"/>
                <w:szCs w:val="20"/>
              </w:rPr>
              <w:t>, and/or</w:t>
            </w:r>
            <w:r>
              <w:rPr>
                <w:rFonts w:ascii="Cambria" w:hAnsi="Cambria"/>
                <w:sz w:val="20"/>
                <w:szCs w:val="20"/>
              </w:rPr>
              <w:t xml:space="preserve"> give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more time to complete the assignments.</w:t>
            </w:r>
          </w:p>
          <w:p w14:paraId="51F67BF6" w14:textId="4C65B1B9" w:rsidR="006D32FE" w:rsidRPr="006D32FE" w:rsidRDefault="006D32FE" w:rsidP="004B1E9F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C6E18D" w14:textId="77777777" w:rsidR="004B1E9F" w:rsidRPr="006D32FE" w:rsidRDefault="004B1E9F" w:rsidP="004B1E9F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air ESL with an English</w:t>
            </w:r>
            <w:r>
              <w:rPr>
                <w:rFonts w:ascii="Cambria" w:hAnsi="Cambria"/>
                <w:sz w:val="20"/>
                <w:szCs w:val="20"/>
              </w:rPr>
              <w:t>-speaking student, give a Spanish version of the assignment</w:t>
            </w:r>
            <w:r w:rsidRPr="5FFB5950">
              <w:rPr>
                <w:rFonts w:ascii="Cambria" w:hAnsi="Cambria"/>
                <w:sz w:val="20"/>
                <w:szCs w:val="20"/>
              </w:rPr>
              <w:t>, and/or</w:t>
            </w:r>
            <w:r>
              <w:rPr>
                <w:rFonts w:ascii="Cambria" w:hAnsi="Cambria"/>
                <w:sz w:val="20"/>
                <w:szCs w:val="20"/>
              </w:rPr>
              <w:t xml:space="preserve"> give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more time to complete the assignments.</w:t>
            </w:r>
          </w:p>
          <w:p w14:paraId="77FE5B90" w14:textId="75F43547" w:rsidR="006D32FE" w:rsidRPr="006D32FE" w:rsidRDefault="006D32FE" w:rsidP="00FC4A80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D7A2E4" w14:textId="5FDE2E2A" w:rsidR="006D32FE" w:rsidRPr="006D32FE" w:rsidRDefault="00C41A2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air ESL with an English</w:t>
            </w:r>
            <w:r>
              <w:rPr>
                <w:rFonts w:ascii="Cambria" w:hAnsi="Cambria"/>
                <w:sz w:val="20"/>
                <w:szCs w:val="20"/>
              </w:rPr>
              <w:t>-speaking student, give a Spanish version of the assignment</w:t>
            </w:r>
            <w:r w:rsidRPr="5FFB5950">
              <w:rPr>
                <w:rFonts w:ascii="Cambria" w:hAnsi="Cambria"/>
                <w:sz w:val="20"/>
                <w:szCs w:val="20"/>
              </w:rPr>
              <w:t>, and/or</w:t>
            </w:r>
            <w:r>
              <w:rPr>
                <w:rFonts w:ascii="Cambria" w:hAnsi="Cambria"/>
                <w:sz w:val="20"/>
                <w:szCs w:val="20"/>
              </w:rPr>
              <w:t xml:space="preserve"> give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more time to complete the assignments.</w:t>
            </w:r>
          </w:p>
          <w:p w14:paraId="740BA34A" w14:textId="349573E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49F72" w14:textId="1CA0EF69" w:rsidR="006D32FE" w:rsidRPr="006D32FE" w:rsidRDefault="00C41A2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air ESL with an English</w:t>
            </w:r>
            <w:r>
              <w:rPr>
                <w:rFonts w:ascii="Cambria" w:hAnsi="Cambria"/>
                <w:sz w:val="20"/>
                <w:szCs w:val="20"/>
              </w:rPr>
              <w:t>-speaking student, give a Spanish version of the assignment</w:t>
            </w:r>
            <w:r w:rsidRPr="5FFB5950">
              <w:rPr>
                <w:rFonts w:ascii="Cambria" w:hAnsi="Cambria"/>
                <w:sz w:val="20"/>
                <w:szCs w:val="20"/>
              </w:rPr>
              <w:t>, and/or</w:t>
            </w:r>
            <w:r>
              <w:rPr>
                <w:rFonts w:ascii="Cambria" w:hAnsi="Cambria"/>
                <w:sz w:val="20"/>
                <w:szCs w:val="20"/>
              </w:rPr>
              <w:t xml:space="preserve"> give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more time to complete the assignments.</w:t>
            </w:r>
          </w:p>
          <w:p w14:paraId="7D843102" w14:textId="5B52680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ABF9A" w14:textId="42E31F44" w:rsidR="006D32FE" w:rsidRPr="006D32FE" w:rsidRDefault="00C41A2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air ESL with an English</w:t>
            </w:r>
            <w:r>
              <w:rPr>
                <w:rFonts w:ascii="Cambria" w:hAnsi="Cambria"/>
                <w:sz w:val="20"/>
                <w:szCs w:val="20"/>
              </w:rPr>
              <w:t>-speaking student, give a Spanish version of the assignment</w:t>
            </w:r>
            <w:r w:rsidRPr="5FFB5950">
              <w:rPr>
                <w:rFonts w:ascii="Cambria" w:hAnsi="Cambria"/>
                <w:sz w:val="20"/>
                <w:szCs w:val="20"/>
              </w:rPr>
              <w:t>, and/or</w:t>
            </w:r>
            <w:r>
              <w:rPr>
                <w:rFonts w:ascii="Cambria" w:hAnsi="Cambria"/>
                <w:sz w:val="20"/>
                <w:szCs w:val="20"/>
              </w:rPr>
              <w:t xml:space="preserve"> give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more time to complete the assignments.</w:t>
            </w:r>
          </w:p>
          <w:p w14:paraId="535925EB" w14:textId="41B13064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9B4D4E8" w14:textId="77777777" w:rsidTr="5FFB5950">
        <w:trPr>
          <w:trHeight w:val="932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7B8735" w14:textId="77777777" w:rsidR="00134CF6" w:rsidRPr="006D32FE" w:rsidRDefault="00134CF6" w:rsidP="00134CF6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demonstrate proficiency by scoring well on assessments or demonstrating mastery in a manner determined by the instructor.</w:t>
            </w:r>
          </w:p>
          <w:p w14:paraId="19D64379" w14:textId="45FB0518" w:rsidR="002E64B6" w:rsidRPr="006D32FE" w:rsidRDefault="002E64B6" w:rsidP="006F65AC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397E60" w14:textId="77777777" w:rsidR="000C0DB1" w:rsidRPr="006D32FE" w:rsidRDefault="000C0DB1" w:rsidP="000C0DB1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demonstrate proficiency by scoring well on assessments or demonstrating mastery in a manner determined by the instructor.</w:t>
            </w:r>
          </w:p>
          <w:p w14:paraId="4BE729BC" w14:textId="6E94C883" w:rsidR="002E64B6" w:rsidRPr="006D32FE" w:rsidRDefault="002E64B6" w:rsidP="00FC4A80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EA7608" w14:textId="3B18B60E" w:rsidR="002E64B6" w:rsidRPr="006D32FE" w:rsidRDefault="009B065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demonstrate proficiency by scoring well on assessments or demonstrating mastery in a manner determined by the instructor.</w:t>
            </w:r>
          </w:p>
          <w:p w14:paraId="7E38F4A6" w14:textId="4AA776A2" w:rsidR="002E64B6" w:rsidRPr="006D32FE" w:rsidRDefault="002E64B6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3A2C9" w14:textId="48B169A2" w:rsidR="002E64B6" w:rsidRPr="006D32FE" w:rsidRDefault="009B065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demonstrate proficiency by scoring well on assessments or demonstrating mastery in a manner determined by the instructor.</w:t>
            </w:r>
          </w:p>
          <w:p w14:paraId="6A0E7EF6" w14:textId="38796DB2" w:rsidR="002E64B6" w:rsidRPr="006D32FE" w:rsidRDefault="002E64B6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1577CE" w14:textId="7AF02D3A" w:rsidR="002E64B6" w:rsidRPr="006D32FE" w:rsidRDefault="009B065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demonstrate proficiency by scoring well on assessments or demonstrating mastery in a manner determined by the instructor.</w:t>
            </w:r>
          </w:p>
          <w:p w14:paraId="49298A8B" w14:textId="20A8B4DE" w:rsidR="002E64B6" w:rsidRPr="006D32FE" w:rsidRDefault="002E64B6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511715C" w14:textId="77777777" w:rsidTr="5FFB5950">
        <w:trPr>
          <w:trHeight w:val="212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6840918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if the student </w:t>
            </w:r>
            <w:r w:rsidR="00393BA8" w:rsidRPr="006D32FE">
              <w:rPr>
                <w:rFonts w:ascii="Cambria" w:hAnsi="Cambria"/>
                <w:sz w:val="20"/>
                <w:szCs w:val="20"/>
              </w:rPr>
              <w:t>does not</w:t>
            </w:r>
            <w:r w:rsidRPr="006D32FE">
              <w:rPr>
                <w:rFonts w:ascii="Cambria" w:hAnsi="Cambria"/>
                <w:sz w:val="20"/>
                <w:szCs w:val="20"/>
              </w:rPr>
              <w:t xml:space="preserve"> understand the lesson?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66B837EA" w:rsidR="002E64B6" w:rsidRPr="006D32FE" w:rsidRDefault="00134CF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Reteach with modifications</w:t>
            </w:r>
            <w:r>
              <w:rPr>
                <w:rFonts w:ascii="Cambria" w:hAnsi="Cambria"/>
                <w:sz w:val="20"/>
                <w:szCs w:val="20"/>
              </w:rPr>
              <w:t xml:space="preserve">, </w:t>
            </w:r>
            <w:r w:rsidRPr="5FFB5950">
              <w:rPr>
                <w:rFonts w:ascii="Cambria" w:hAnsi="Cambria"/>
                <w:sz w:val="20"/>
                <w:szCs w:val="20"/>
              </w:rPr>
              <w:t>as needed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376872E9" w:rsidR="002E64B6" w:rsidRPr="006D32FE" w:rsidRDefault="00F44151" w:rsidP="00136FF3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Reteach with modifications</w:t>
            </w:r>
            <w:r>
              <w:rPr>
                <w:rFonts w:ascii="Cambria" w:hAnsi="Cambria"/>
                <w:sz w:val="20"/>
                <w:szCs w:val="20"/>
              </w:rPr>
              <w:t xml:space="preserve">, </w:t>
            </w:r>
            <w:r w:rsidRPr="5FFB5950">
              <w:rPr>
                <w:rFonts w:ascii="Cambria" w:hAnsi="Cambria"/>
                <w:sz w:val="20"/>
                <w:szCs w:val="20"/>
              </w:rPr>
              <w:t>as needed</w:t>
            </w:r>
            <w:r>
              <w:rPr>
                <w:rFonts w:ascii="Cambria" w:hAnsi="Cambria"/>
                <w:sz w:val="20"/>
                <w:szCs w:val="20"/>
              </w:rPr>
              <w:t>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C6D04" w14:textId="1546005B" w:rsidR="002E64B6" w:rsidRPr="006D32FE" w:rsidRDefault="4BEFDDE5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Reteach with modifications</w:t>
            </w:r>
            <w:r w:rsidR="008D2909">
              <w:rPr>
                <w:rFonts w:ascii="Cambria" w:hAnsi="Cambria"/>
                <w:sz w:val="20"/>
                <w:szCs w:val="20"/>
              </w:rPr>
              <w:t>,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as needed.</w:t>
            </w:r>
          </w:p>
          <w:p w14:paraId="7BEAD259" w14:textId="0E85FA74" w:rsidR="002E64B6" w:rsidRPr="006D32FE" w:rsidRDefault="002E64B6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BA7B6D3" w14:textId="15331C82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5722BF" w14:textId="68E18780" w:rsidR="002E64B6" w:rsidRPr="006D32FE" w:rsidRDefault="4BEFDDE5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Reteach with modifications</w:t>
            </w:r>
            <w:r w:rsidR="008D2909">
              <w:rPr>
                <w:rFonts w:ascii="Cambria" w:hAnsi="Cambria"/>
                <w:sz w:val="20"/>
                <w:szCs w:val="20"/>
              </w:rPr>
              <w:t xml:space="preserve">, </w:t>
            </w:r>
            <w:r w:rsidRPr="5FFB5950">
              <w:rPr>
                <w:rFonts w:ascii="Cambria" w:hAnsi="Cambria"/>
                <w:sz w:val="20"/>
                <w:szCs w:val="20"/>
              </w:rPr>
              <w:t>as needed.</w:t>
            </w:r>
          </w:p>
          <w:p w14:paraId="564DDB7F" w14:textId="7A44C412" w:rsidR="002E64B6" w:rsidRPr="006D32FE" w:rsidRDefault="002E64B6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C1D8D33" w14:textId="51D0C784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1EE230" w14:textId="007535C7" w:rsidR="002E64B6" w:rsidRPr="006D32FE" w:rsidRDefault="4BEFDDE5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Reteach with modifications</w:t>
            </w:r>
            <w:r w:rsidR="008D2909">
              <w:rPr>
                <w:rFonts w:ascii="Cambria" w:hAnsi="Cambria"/>
                <w:sz w:val="20"/>
                <w:szCs w:val="20"/>
              </w:rPr>
              <w:t xml:space="preserve">, </w:t>
            </w:r>
            <w:r w:rsidRPr="5FFB5950">
              <w:rPr>
                <w:rFonts w:ascii="Cambria" w:hAnsi="Cambria"/>
                <w:sz w:val="20"/>
                <w:szCs w:val="20"/>
              </w:rPr>
              <w:t>as needed.</w:t>
            </w:r>
          </w:p>
          <w:p w14:paraId="108BD64A" w14:textId="37969008" w:rsidR="002E64B6" w:rsidRPr="006D32FE" w:rsidRDefault="002E64B6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4BEC17B" w14:textId="24A6B539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0F6547DE" w14:textId="77777777" w:rsidTr="5FFB5950">
        <w:trPr>
          <w:trHeight w:val="212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3A943C" w14:textId="77777777" w:rsidR="003C4798" w:rsidRPr="006D32FE" w:rsidRDefault="003C4798" w:rsidP="003C4798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eer</w:t>
            </w:r>
            <w:r>
              <w:rPr>
                <w:rFonts w:ascii="Cambria" w:hAnsi="Cambria"/>
                <w:sz w:val="20"/>
                <w:szCs w:val="20"/>
              </w:rPr>
              <w:t xml:space="preserve"> mentoring, </w:t>
            </w:r>
            <w:r w:rsidRPr="5FFB5950">
              <w:rPr>
                <w:rFonts w:ascii="Cambria" w:hAnsi="Cambria"/>
                <w:sz w:val="20"/>
                <w:szCs w:val="20"/>
              </w:rPr>
              <w:t>collaboration</w:t>
            </w:r>
            <w:r>
              <w:rPr>
                <w:rFonts w:ascii="Cambria" w:hAnsi="Cambria"/>
                <w:sz w:val="20"/>
                <w:szCs w:val="20"/>
              </w:rPr>
              <w:t xml:space="preserve"> with other classmates. Read and prepare for other schoolwork.</w:t>
            </w:r>
          </w:p>
          <w:p w14:paraId="75A02EAD" w14:textId="78B406BE" w:rsidR="002E64B6" w:rsidRPr="006D32FE" w:rsidRDefault="002E64B6" w:rsidP="00F44151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3645AC" w14:textId="77777777" w:rsidR="00F44151" w:rsidRPr="006D32FE" w:rsidRDefault="00F44151" w:rsidP="00F44151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eer</w:t>
            </w:r>
            <w:r>
              <w:rPr>
                <w:rFonts w:ascii="Cambria" w:hAnsi="Cambria"/>
                <w:sz w:val="20"/>
                <w:szCs w:val="20"/>
              </w:rPr>
              <w:t xml:space="preserve"> mentoring, </w:t>
            </w:r>
            <w:r w:rsidRPr="5FFB5950">
              <w:rPr>
                <w:rFonts w:ascii="Cambria" w:hAnsi="Cambria"/>
                <w:sz w:val="20"/>
                <w:szCs w:val="20"/>
              </w:rPr>
              <w:t>collaboration</w:t>
            </w:r>
            <w:r>
              <w:rPr>
                <w:rFonts w:ascii="Cambria" w:hAnsi="Cambria"/>
                <w:sz w:val="20"/>
                <w:szCs w:val="20"/>
              </w:rPr>
              <w:t xml:space="preserve"> with other classmates. Read and prepare for other schoolwork.</w:t>
            </w:r>
          </w:p>
          <w:p w14:paraId="1D2B9005" w14:textId="3B531886" w:rsidR="002E64B6" w:rsidRPr="006D32FE" w:rsidRDefault="002E64B6" w:rsidP="00FC4A80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2992E528" w:rsidR="002E64B6" w:rsidRPr="006D32FE" w:rsidRDefault="00CE1323" w:rsidP="00CE132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eer</w:t>
            </w:r>
            <w:r>
              <w:rPr>
                <w:rFonts w:ascii="Cambria" w:hAnsi="Cambria"/>
                <w:sz w:val="20"/>
                <w:szCs w:val="20"/>
              </w:rPr>
              <w:t xml:space="preserve"> mentoring, </w:t>
            </w:r>
            <w:r w:rsidRPr="5FFB5950">
              <w:rPr>
                <w:rFonts w:ascii="Cambria" w:hAnsi="Cambria"/>
                <w:sz w:val="20"/>
                <w:szCs w:val="20"/>
              </w:rPr>
              <w:t>collaboration</w:t>
            </w:r>
            <w:r>
              <w:rPr>
                <w:rFonts w:ascii="Cambria" w:hAnsi="Cambria"/>
                <w:sz w:val="20"/>
                <w:szCs w:val="20"/>
              </w:rPr>
              <w:t xml:space="preserve"> with other classmates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 w:rsidR="00C47BD3">
              <w:rPr>
                <w:rFonts w:ascii="Cambria" w:hAnsi="Cambria"/>
                <w:sz w:val="20"/>
                <w:szCs w:val="20"/>
              </w:rPr>
              <w:t>Read and prepare for other schoolwork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7518D3" w14:textId="567D0A59" w:rsidR="002E64B6" w:rsidRPr="006D32FE" w:rsidRDefault="00CE1323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eer</w:t>
            </w:r>
            <w:r>
              <w:rPr>
                <w:rFonts w:ascii="Cambria" w:hAnsi="Cambria"/>
                <w:sz w:val="20"/>
                <w:szCs w:val="20"/>
              </w:rPr>
              <w:t xml:space="preserve"> mentoring, </w:t>
            </w:r>
            <w:r w:rsidRPr="5FFB5950">
              <w:rPr>
                <w:rFonts w:ascii="Cambria" w:hAnsi="Cambria"/>
                <w:sz w:val="20"/>
                <w:szCs w:val="20"/>
              </w:rPr>
              <w:t>collaboration</w:t>
            </w:r>
            <w:r>
              <w:rPr>
                <w:rFonts w:ascii="Cambria" w:hAnsi="Cambria"/>
                <w:sz w:val="20"/>
                <w:szCs w:val="20"/>
              </w:rPr>
              <w:t xml:space="preserve"> with other classmates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 w:rsidR="00C47BD3">
              <w:rPr>
                <w:rFonts w:ascii="Cambria" w:hAnsi="Cambria"/>
                <w:sz w:val="20"/>
                <w:szCs w:val="20"/>
              </w:rPr>
              <w:t>Read and prepare for other schoolwork.</w:t>
            </w:r>
          </w:p>
          <w:p w14:paraId="7250FAB8" w14:textId="7247BDBA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98BDD" w14:textId="52627AD3" w:rsidR="002E64B6" w:rsidRPr="006D32FE" w:rsidRDefault="00CE1323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eer</w:t>
            </w:r>
            <w:r>
              <w:rPr>
                <w:rFonts w:ascii="Cambria" w:hAnsi="Cambria"/>
                <w:sz w:val="20"/>
                <w:szCs w:val="20"/>
              </w:rPr>
              <w:t xml:space="preserve"> mentoring, </w:t>
            </w:r>
            <w:r w:rsidRPr="5FFB5950">
              <w:rPr>
                <w:rFonts w:ascii="Cambria" w:hAnsi="Cambria"/>
                <w:sz w:val="20"/>
                <w:szCs w:val="20"/>
              </w:rPr>
              <w:t>collaboration</w:t>
            </w:r>
            <w:r>
              <w:rPr>
                <w:rFonts w:ascii="Cambria" w:hAnsi="Cambria"/>
                <w:sz w:val="20"/>
                <w:szCs w:val="20"/>
              </w:rPr>
              <w:t xml:space="preserve"> with other classmates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 w:rsidR="00C47BD3">
              <w:rPr>
                <w:rFonts w:ascii="Cambria" w:hAnsi="Cambria"/>
                <w:sz w:val="20"/>
                <w:szCs w:val="20"/>
              </w:rPr>
              <w:t>Read and prepare for other schoolwork.</w:t>
            </w:r>
          </w:p>
          <w:p w14:paraId="27AF693E" w14:textId="3C3A4255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031E8" w:rsidRPr="006D32FE" w14:paraId="51B3911D" w14:textId="77777777" w:rsidTr="5FFB5950">
        <w:trPr>
          <w:trHeight w:val="212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2AAEC27E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How will the students use technology to help them master the </w:t>
            </w:r>
            <w:r w:rsidR="003A4846">
              <w:rPr>
                <w:rFonts w:ascii="Cambria" w:hAnsi="Cambria"/>
                <w:sz w:val="20"/>
                <w:szCs w:val="20"/>
              </w:rPr>
              <w:t>objective?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0E1D3EE4" w:rsidR="008031E8" w:rsidRPr="006D32FE" w:rsidRDefault="003C4798" w:rsidP="00987782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tudents could complete Kahoot, </w:t>
            </w:r>
            <w:r w:rsidR="00111CC3">
              <w:rPr>
                <w:rFonts w:ascii="Cambria" w:hAnsi="Cambria"/>
                <w:sz w:val="20"/>
                <w:szCs w:val="20"/>
              </w:rPr>
              <w:t>EverFi simulations</w:t>
            </w:r>
            <w:r>
              <w:rPr>
                <w:rFonts w:ascii="Cambria" w:hAnsi="Cambria"/>
                <w:sz w:val="20"/>
                <w:szCs w:val="20"/>
              </w:rPr>
              <w:t>, or other assignments about Entrepreneurship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5FE85DD2" w:rsidR="008031E8" w:rsidRPr="006D32FE" w:rsidRDefault="00F44151" w:rsidP="00640B6F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tudents could complete Kahoot, </w:t>
            </w:r>
            <w:r w:rsidR="00111CC3">
              <w:rPr>
                <w:rFonts w:ascii="Cambria" w:hAnsi="Cambria"/>
                <w:sz w:val="20"/>
                <w:szCs w:val="20"/>
              </w:rPr>
              <w:t>EverFi simulations</w:t>
            </w:r>
            <w:r>
              <w:rPr>
                <w:rFonts w:ascii="Cambria" w:hAnsi="Cambria"/>
                <w:sz w:val="20"/>
                <w:szCs w:val="20"/>
              </w:rPr>
              <w:t>, or other assignments about Entrepreneurship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509EB70A" w:rsidR="008031E8" w:rsidRPr="006D32FE" w:rsidRDefault="00831B59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tudents could complete KaHoot, </w:t>
            </w:r>
            <w:r w:rsidR="00111CC3">
              <w:rPr>
                <w:rFonts w:ascii="Cambria" w:hAnsi="Cambria"/>
                <w:sz w:val="20"/>
                <w:szCs w:val="20"/>
              </w:rPr>
              <w:t>EverFi simulations</w:t>
            </w:r>
            <w:r>
              <w:rPr>
                <w:rFonts w:ascii="Cambria" w:hAnsi="Cambria"/>
                <w:sz w:val="20"/>
                <w:szCs w:val="20"/>
              </w:rPr>
              <w:t>, or other assignments about Entrepreneurship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BAD92" w14:textId="15F5D898" w:rsidR="008031E8" w:rsidRPr="006D32FE" w:rsidRDefault="00831B59" w:rsidP="00563F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tudents could complete KaHoot, </w:t>
            </w:r>
            <w:r w:rsidR="00111CC3">
              <w:rPr>
                <w:rFonts w:ascii="Cambria" w:hAnsi="Cambria"/>
                <w:sz w:val="20"/>
                <w:szCs w:val="20"/>
              </w:rPr>
              <w:t>EverFi simulations</w:t>
            </w:r>
            <w:r>
              <w:rPr>
                <w:rFonts w:ascii="Cambria" w:hAnsi="Cambria"/>
                <w:sz w:val="20"/>
                <w:szCs w:val="20"/>
              </w:rPr>
              <w:t>, or other assignments about Entrepreneurship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22DBDA5F" w:rsidR="008031E8" w:rsidRPr="006D32FE" w:rsidRDefault="00831B59" w:rsidP="00831B5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tudents could complete KaHoot, </w:t>
            </w:r>
            <w:r w:rsidR="00111CC3">
              <w:rPr>
                <w:rFonts w:ascii="Cambria" w:hAnsi="Cambria"/>
                <w:sz w:val="20"/>
                <w:szCs w:val="20"/>
              </w:rPr>
              <w:t>EverFi simulations</w:t>
            </w:r>
            <w:r>
              <w:rPr>
                <w:rFonts w:ascii="Cambria" w:hAnsi="Cambria"/>
                <w:sz w:val="20"/>
                <w:szCs w:val="20"/>
              </w:rPr>
              <w:t>, or other assignments about Entrepreneurship.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5BEF88DF" w:rsidR="00CC22EC" w:rsidRDefault="00CC22EC">
      <w:pPr>
        <w:rPr>
          <w:rFonts w:ascii="Cambria" w:hAnsi="Cambria"/>
          <w:sz w:val="21"/>
          <w:szCs w:val="21"/>
        </w:rPr>
      </w:pPr>
    </w:p>
    <w:sectPr w:rsidR="00CC22EC" w:rsidSect="00240309">
      <w:headerReference w:type="default" r:id="rId12"/>
      <w:pgSz w:w="15840" w:h="12240" w:orient="landscape" w:code="1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45AFD5" w14:textId="77777777" w:rsidR="003A40C1" w:rsidRDefault="003A40C1">
      <w:pPr>
        <w:spacing w:line="240" w:lineRule="auto"/>
      </w:pPr>
      <w:r>
        <w:separator/>
      </w:r>
    </w:p>
  </w:endnote>
  <w:endnote w:type="continuationSeparator" w:id="0">
    <w:p w14:paraId="3C0FBC0A" w14:textId="77777777" w:rsidR="003A40C1" w:rsidRDefault="003A40C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F972E2" w14:textId="77777777" w:rsidR="003A40C1" w:rsidRDefault="003A40C1">
      <w:pPr>
        <w:spacing w:line="240" w:lineRule="auto"/>
      </w:pPr>
      <w:r>
        <w:separator/>
      </w:r>
    </w:p>
  </w:footnote>
  <w:footnote w:type="continuationSeparator" w:id="0">
    <w:p w14:paraId="6EE9D796" w14:textId="77777777" w:rsidR="003A40C1" w:rsidRDefault="003A40C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15D8"/>
    <w:rsid w:val="00003A8B"/>
    <w:rsid w:val="00003F6D"/>
    <w:rsid w:val="000078AE"/>
    <w:rsid w:val="000109CE"/>
    <w:rsid w:val="0001108C"/>
    <w:rsid w:val="000136A1"/>
    <w:rsid w:val="00020799"/>
    <w:rsid w:val="00024404"/>
    <w:rsid w:val="0002631F"/>
    <w:rsid w:val="00030CA6"/>
    <w:rsid w:val="000315E9"/>
    <w:rsid w:val="00032CF6"/>
    <w:rsid w:val="000331C1"/>
    <w:rsid w:val="00033461"/>
    <w:rsid w:val="00033BA5"/>
    <w:rsid w:val="000404A5"/>
    <w:rsid w:val="000427B9"/>
    <w:rsid w:val="00043715"/>
    <w:rsid w:val="00044CBA"/>
    <w:rsid w:val="0005104D"/>
    <w:rsid w:val="000531DB"/>
    <w:rsid w:val="00056F21"/>
    <w:rsid w:val="0005716F"/>
    <w:rsid w:val="000605C3"/>
    <w:rsid w:val="0006254D"/>
    <w:rsid w:val="00062699"/>
    <w:rsid w:val="00067F4C"/>
    <w:rsid w:val="0007247C"/>
    <w:rsid w:val="00082F9C"/>
    <w:rsid w:val="00083FD9"/>
    <w:rsid w:val="00087892"/>
    <w:rsid w:val="000901B5"/>
    <w:rsid w:val="00091959"/>
    <w:rsid w:val="00091D32"/>
    <w:rsid w:val="00094AFC"/>
    <w:rsid w:val="000964A7"/>
    <w:rsid w:val="00096510"/>
    <w:rsid w:val="000975F9"/>
    <w:rsid w:val="000A0B2F"/>
    <w:rsid w:val="000A52CF"/>
    <w:rsid w:val="000A57D8"/>
    <w:rsid w:val="000A7D71"/>
    <w:rsid w:val="000B1A2E"/>
    <w:rsid w:val="000B2DDF"/>
    <w:rsid w:val="000B7D40"/>
    <w:rsid w:val="000C0DB1"/>
    <w:rsid w:val="000C3EAB"/>
    <w:rsid w:val="000C43D1"/>
    <w:rsid w:val="000C4691"/>
    <w:rsid w:val="000C6B0C"/>
    <w:rsid w:val="000C7910"/>
    <w:rsid w:val="000D0E94"/>
    <w:rsid w:val="000D1CF4"/>
    <w:rsid w:val="000D507B"/>
    <w:rsid w:val="000D5F6D"/>
    <w:rsid w:val="000E16D3"/>
    <w:rsid w:val="000E36FE"/>
    <w:rsid w:val="000E3D48"/>
    <w:rsid w:val="000E618D"/>
    <w:rsid w:val="000E67A1"/>
    <w:rsid w:val="000E6FE7"/>
    <w:rsid w:val="000F22A5"/>
    <w:rsid w:val="000F4677"/>
    <w:rsid w:val="001003DC"/>
    <w:rsid w:val="00102615"/>
    <w:rsid w:val="001108F4"/>
    <w:rsid w:val="0011104D"/>
    <w:rsid w:val="00111CC3"/>
    <w:rsid w:val="0011546F"/>
    <w:rsid w:val="001166CD"/>
    <w:rsid w:val="00116AFA"/>
    <w:rsid w:val="00121A1F"/>
    <w:rsid w:val="00121C77"/>
    <w:rsid w:val="001223E9"/>
    <w:rsid w:val="001240D3"/>
    <w:rsid w:val="001347A0"/>
    <w:rsid w:val="00134CF6"/>
    <w:rsid w:val="00134FC9"/>
    <w:rsid w:val="00136232"/>
    <w:rsid w:val="00136FF3"/>
    <w:rsid w:val="00144D9E"/>
    <w:rsid w:val="0014723B"/>
    <w:rsid w:val="001475C3"/>
    <w:rsid w:val="00149D4A"/>
    <w:rsid w:val="001505DC"/>
    <w:rsid w:val="001507B1"/>
    <w:rsid w:val="0015239A"/>
    <w:rsid w:val="001572AA"/>
    <w:rsid w:val="00160666"/>
    <w:rsid w:val="00161189"/>
    <w:rsid w:val="00161597"/>
    <w:rsid w:val="0016394C"/>
    <w:rsid w:val="00163CA6"/>
    <w:rsid w:val="0016492B"/>
    <w:rsid w:val="00165822"/>
    <w:rsid w:val="0016622A"/>
    <w:rsid w:val="00171106"/>
    <w:rsid w:val="0017795F"/>
    <w:rsid w:val="00183888"/>
    <w:rsid w:val="00184502"/>
    <w:rsid w:val="00184611"/>
    <w:rsid w:val="00185F61"/>
    <w:rsid w:val="00187BF6"/>
    <w:rsid w:val="001908EB"/>
    <w:rsid w:val="001A0360"/>
    <w:rsid w:val="001B05BB"/>
    <w:rsid w:val="001B05F5"/>
    <w:rsid w:val="001B168C"/>
    <w:rsid w:val="001B1FC9"/>
    <w:rsid w:val="001B5EFD"/>
    <w:rsid w:val="001B76F7"/>
    <w:rsid w:val="001C08DA"/>
    <w:rsid w:val="001C323D"/>
    <w:rsid w:val="001C5778"/>
    <w:rsid w:val="001C57EE"/>
    <w:rsid w:val="001C62A1"/>
    <w:rsid w:val="001D0DEC"/>
    <w:rsid w:val="001D2FE0"/>
    <w:rsid w:val="001D4C41"/>
    <w:rsid w:val="001D4C65"/>
    <w:rsid w:val="001E058F"/>
    <w:rsid w:val="001E0686"/>
    <w:rsid w:val="001E1E20"/>
    <w:rsid w:val="001E1E43"/>
    <w:rsid w:val="001E3EFD"/>
    <w:rsid w:val="001E5C9C"/>
    <w:rsid w:val="001F2D6C"/>
    <w:rsid w:val="001F36BE"/>
    <w:rsid w:val="001F4222"/>
    <w:rsid w:val="00200BA8"/>
    <w:rsid w:val="002037D0"/>
    <w:rsid w:val="0020474B"/>
    <w:rsid w:val="00210582"/>
    <w:rsid w:val="002130BF"/>
    <w:rsid w:val="00213139"/>
    <w:rsid w:val="00213AB3"/>
    <w:rsid w:val="002154DC"/>
    <w:rsid w:val="00215B0B"/>
    <w:rsid w:val="00222F98"/>
    <w:rsid w:val="0022340E"/>
    <w:rsid w:val="002352C5"/>
    <w:rsid w:val="00235700"/>
    <w:rsid w:val="00235F45"/>
    <w:rsid w:val="00240309"/>
    <w:rsid w:val="00243141"/>
    <w:rsid w:val="00246723"/>
    <w:rsid w:val="00247CA8"/>
    <w:rsid w:val="00247F47"/>
    <w:rsid w:val="0025053B"/>
    <w:rsid w:val="00262DC1"/>
    <w:rsid w:val="00265FEE"/>
    <w:rsid w:val="00266EE8"/>
    <w:rsid w:val="00267D98"/>
    <w:rsid w:val="0027005C"/>
    <w:rsid w:val="00270A1D"/>
    <w:rsid w:val="00271D5F"/>
    <w:rsid w:val="0027277D"/>
    <w:rsid w:val="00273DDD"/>
    <w:rsid w:val="00274513"/>
    <w:rsid w:val="0028035B"/>
    <w:rsid w:val="0028161F"/>
    <w:rsid w:val="00291359"/>
    <w:rsid w:val="002938D0"/>
    <w:rsid w:val="00293DDC"/>
    <w:rsid w:val="00294ECB"/>
    <w:rsid w:val="00294ED1"/>
    <w:rsid w:val="002973C6"/>
    <w:rsid w:val="002A22E5"/>
    <w:rsid w:val="002A436F"/>
    <w:rsid w:val="002A470D"/>
    <w:rsid w:val="002A753A"/>
    <w:rsid w:val="002B1915"/>
    <w:rsid w:val="002B6E96"/>
    <w:rsid w:val="002C0C11"/>
    <w:rsid w:val="002C1E83"/>
    <w:rsid w:val="002C3E7D"/>
    <w:rsid w:val="002C4135"/>
    <w:rsid w:val="002C4D09"/>
    <w:rsid w:val="002C6686"/>
    <w:rsid w:val="002D1EAB"/>
    <w:rsid w:val="002D2A85"/>
    <w:rsid w:val="002E110D"/>
    <w:rsid w:val="002E2466"/>
    <w:rsid w:val="002E3BFE"/>
    <w:rsid w:val="002E44F1"/>
    <w:rsid w:val="002E5269"/>
    <w:rsid w:val="002E63CD"/>
    <w:rsid w:val="002E64B6"/>
    <w:rsid w:val="002F0B71"/>
    <w:rsid w:val="002F2CF8"/>
    <w:rsid w:val="002F74DA"/>
    <w:rsid w:val="00300101"/>
    <w:rsid w:val="00302150"/>
    <w:rsid w:val="00310883"/>
    <w:rsid w:val="003138D7"/>
    <w:rsid w:val="00316273"/>
    <w:rsid w:val="003245A2"/>
    <w:rsid w:val="00325CAD"/>
    <w:rsid w:val="00331A1E"/>
    <w:rsid w:val="00332392"/>
    <w:rsid w:val="00337C3B"/>
    <w:rsid w:val="00341DB6"/>
    <w:rsid w:val="00343612"/>
    <w:rsid w:val="00345B6D"/>
    <w:rsid w:val="00345EA3"/>
    <w:rsid w:val="00346DC3"/>
    <w:rsid w:val="00350B6F"/>
    <w:rsid w:val="00353267"/>
    <w:rsid w:val="0035509C"/>
    <w:rsid w:val="00355704"/>
    <w:rsid w:val="003557BA"/>
    <w:rsid w:val="003643CE"/>
    <w:rsid w:val="00365F10"/>
    <w:rsid w:val="0036648D"/>
    <w:rsid w:val="00371E81"/>
    <w:rsid w:val="00371F59"/>
    <w:rsid w:val="00381963"/>
    <w:rsid w:val="00382425"/>
    <w:rsid w:val="0038282E"/>
    <w:rsid w:val="00385B39"/>
    <w:rsid w:val="00393BA8"/>
    <w:rsid w:val="0039668A"/>
    <w:rsid w:val="003A079B"/>
    <w:rsid w:val="003A40C1"/>
    <w:rsid w:val="003A4846"/>
    <w:rsid w:val="003A7415"/>
    <w:rsid w:val="003B59DA"/>
    <w:rsid w:val="003C0F42"/>
    <w:rsid w:val="003C2232"/>
    <w:rsid w:val="003C230C"/>
    <w:rsid w:val="003C2E29"/>
    <w:rsid w:val="003C4547"/>
    <w:rsid w:val="003C4798"/>
    <w:rsid w:val="003D00E3"/>
    <w:rsid w:val="003D087A"/>
    <w:rsid w:val="003D08E7"/>
    <w:rsid w:val="003D3A12"/>
    <w:rsid w:val="003D4B6C"/>
    <w:rsid w:val="003D5377"/>
    <w:rsid w:val="003D6265"/>
    <w:rsid w:val="003E006A"/>
    <w:rsid w:val="003E01DF"/>
    <w:rsid w:val="003E2958"/>
    <w:rsid w:val="003E2AE5"/>
    <w:rsid w:val="003E446D"/>
    <w:rsid w:val="003F4668"/>
    <w:rsid w:val="00400157"/>
    <w:rsid w:val="00403FDF"/>
    <w:rsid w:val="00405793"/>
    <w:rsid w:val="0041058E"/>
    <w:rsid w:val="00413F64"/>
    <w:rsid w:val="004161FB"/>
    <w:rsid w:val="00417B98"/>
    <w:rsid w:val="00417DBF"/>
    <w:rsid w:val="00433BFF"/>
    <w:rsid w:val="00435559"/>
    <w:rsid w:val="004361AD"/>
    <w:rsid w:val="00436220"/>
    <w:rsid w:val="004415A9"/>
    <w:rsid w:val="00442474"/>
    <w:rsid w:val="004452A4"/>
    <w:rsid w:val="004627AD"/>
    <w:rsid w:val="0046597E"/>
    <w:rsid w:val="00476E1A"/>
    <w:rsid w:val="0048553D"/>
    <w:rsid w:val="00485C9D"/>
    <w:rsid w:val="0048706C"/>
    <w:rsid w:val="00487501"/>
    <w:rsid w:val="004963D9"/>
    <w:rsid w:val="004A18B3"/>
    <w:rsid w:val="004A1AE1"/>
    <w:rsid w:val="004A1BDA"/>
    <w:rsid w:val="004A5D89"/>
    <w:rsid w:val="004A6BE0"/>
    <w:rsid w:val="004B00C1"/>
    <w:rsid w:val="004B1E9F"/>
    <w:rsid w:val="004B24A2"/>
    <w:rsid w:val="004C1CDC"/>
    <w:rsid w:val="004C4218"/>
    <w:rsid w:val="004D1FF7"/>
    <w:rsid w:val="004F0806"/>
    <w:rsid w:val="004F0AF1"/>
    <w:rsid w:val="004F0D7D"/>
    <w:rsid w:val="004F4EFB"/>
    <w:rsid w:val="005009C6"/>
    <w:rsid w:val="00503AC2"/>
    <w:rsid w:val="00505A49"/>
    <w:rsid w:val="00506FA8"/>
    <w:rsid w:val="00510D04"/>
    <w:rsid w:val="005123E3"/>
    <w:rsid w:val="0051416F"/>
    <w:rsid w:val="005169AE"/>
    <w:rsid w:val="005222F3"/>
    <w:rsid w:val="005232B7"/>
    <w:rsid w:val="00523C1F"/>
    <w:rsid w:val="005255E9"/>
    <w:rsid w:val="00527B6C"/>
    <w:rsid w:val="00527FC8"/>
    <w:rsid w:val="00531986"/>
    <w:rsid w:val="00532ACF"/>
    <w:rsid w:val="0053571A"/>
    <w:rsid w:val="00541431"/>
    <w:rsid w:val="00542987"/>
    <w:rsid w:val="00545D20"/>
    <w:rsid w:val="00546E26"/>
    <w:rsid w:val="00547560"/>
    <w:rsid w:val="0055047B"/>
    <w:rsid w:val="00552494"/>
    <w:rsid w:val="0055332E"/>
    <w:rsid w:val="0055777B"/>
    <w:rsid w:val="0056294E"/>
    <w:rsid w:val="00562BDF"/>
    <w:rsid w:val="00563F77"/>
    <w:rsid w:val="005665CE"/>
    <w:rsid w:val="00572052"/>
    <w:rsid w:val="00572564"/>
    <w:rsid w:val="005740D3"/>
    <w:rsid w:val="00577260"/>
    <w:rsid w:val="005773D0"/>
    <w:rsid w:val="00577BD7"/>
    <w:rsid w:val="00585A19"/>
    <w:rsid w:val="005865C7"/>
    <w:rsid w:val="00591524"/>
    <w:rsid w:val="005A05D1"/>
    <w:rsid w:val="005A2787"/>
    <w:rsid w:val="005A2AC7"/>
    <w:rsid w:val="005A4352"/>
    <w:rsid w:val="005A4DB9"/>
    <w:rsid w:val="005A60DC"/>
    <w:rsid w:val="005A720C"/>
    <w:rsid w:val="005A72A6"/>
    <w:rsid w:val="005B3E67"/>
    <w:rsid w:val="005C1680"/>
    <w:rsid w:val="005C231F"/>
    <w:rsid w:val="005C27E8"/>
    <w:rsid w:val="005C3C48"/>
    <w:rsid w:val="005D1A24"/>
    <w:rsid w:val="005D2579"/>
    <w:rsid w:val="005D5C60"/>
    <w:rsid w:val="005D6DD0"/>
    <w:rsid w:val="005D70AE"/>
    <w:rsid w:val="005E04A1"/>
    <w:rsid w:val="005E1605"/>
    <w:rsid w:val="005E2409"/>
    <w:rsid w:val="005E26FA"/>
    <w:rsid w:val="005E4268"/>
    <w:rsid w:val="005E713D"/>
    <w:rsid w:val="005F06DA"/>
    <w:rsid w:val="005F0C8A"/>
    <w:rsid w:val="005F4584"/>
    <w:rsid w:val="005F5848"/>
    <w:rsid w:val="005F7490"/>
    <w:rsid w:val="005F7F4F"/>
    <w:rsid w:val="006009A8"/>
    <w:rsid w:val="00603574"/>
    <w:rsid w:val="00605401"/>
    <w:rsid w:val="0060575D"/>
    <w:rsid w:val="0061510D"/>
    <w:rsid w:val="00617786"/>
    <w:rsid w:val="0062115E"/>
    <w:rsid w:val="0062139B"/>
    <w:rsid w:val="0062155F"/>
    <w:rsid w:val="0062265A"/>
    <w:rsid w:val="00627B7C"/>
    <w:rsid w:val="0063236D"/>
    <w:rsid w:val="00633D36"/>
    <w:rsid w:val="00633D9D"/>
    <w:rsid w:val="00636095"/>
    <w:rsid w:val="00636620"/>
    <w:rsid w:val="00640B6F"/>
    <w:rsid w:val="00644F39"/>
    <w:rsid w:val="00646786"/>
    <w:rsid w:val="00646805"/>
    <w:rsid w:val="006475DF"/>
    <w:rsid w:val="00647D03"/>
    <w:rsid w:val="00651636"/>
    <w:rsid w:val="00656924"/>
    <w:rsid w:val="0065767B"/>
    <w:rsid w:val="006644C4"/>
    <w:rsid w:val="006647BA"/>
    <w:rsid w:val="0067071E"/>
    <w:rsid w:val="00671E03"/>
    <w:rsid w:val="00675672"/>
    <w:rsid w:val="006772C6"/>
    <w:rsid w:val="00677E60"/>
    <w:rsid w:val="00680798"/>
    <w:rsid w:val="006831C8"/>
    <w:rsid w:val="00683915"/>
    <w:rsid w:val="00685263"/>
    <w:rsid w:val="00686222"/>
    <w:rsid w:val="00687D6A"/>
    <w:rsid w:val="006A404F"/>
    <w:rsid w:val="006A52E5"/>
    <w:rsid w:val="006A72A3"/>
    <w:rsid w:val="006B3AD1"/>
    <w:rsid w:val="006B4267"/>
    <w:rsid w:val="006C2ACB"/>
    <w:rsid w:val="006C44A5"/>
    <w:rsid w:val="006D32FE"/>
    <w:rsid w:val="006D4719"/>
    <w:rsid w:val="006D5604"/>
    <w:rsid w:val="006D6531"/>
    <w:rsid w:val="006D6A0E"/>
    <w:rsid w:val="006D6D29"/>
    <w:rsid w:val="006E0E13"/>
    <w:rsid w:val="006E101B"/>
    <w:rsid w:val="006E1BFC"/>
    <w:rsid w:val="006E27B3"/>
    <w:rsid w:val="006E3658"/>
    <w:rsid w:val="006E4DAE"/>
    <w:rsid w:val="006E4E87"/>
    <w:rsid w:val="006E549A"/>
    <w:rsid w:val="006E7A37"/>
    <w:rsid w:val="006F01F2"/>
    <w:rsid w:val="006F0559"/>
    <w:rsid w:val="006F65AC"/>
    <w:rsid w:val="006F6DBD"/>
    <w:rsid w:val="007015B2"/>
    <w:rsid w:val="00704EE0"/>
    <w:rsid w:val="00706AEF"/>
    <w:rsid w:val="00715AFC"/>
    <w:rsid w:val="007202B9"/>
    <w:rsid w:val="0072117D"/>
    <w:rsid w:val="00721422"/>
    <w:rsid w:val="0072208A"/>
    <w:rsid w:val="00723577"/>
    <w:rsid w:val="00726D99"/>
    <w:rsid w:val="007313D2"/>
    <w:rsid w:val="00736DF2"/>
    <w:rsid w:val="007404CE"/>
    <w:rsid w:val="00740A9B"/>
    <w:rsid w:val="0074539E"/>
    <w:rsid w:val="007465F0"/>
    <w:rsid w:val="00746F1F"/>
    <w:rsid w:val="0075044D"/>
    <w:rsid w:val="00752A1B"/>
    <w:rsid w:val="00753A40"/>
    <w:rsid w:val="00755687"/>
    <w:rsid w:val="00756053"/>
    <w:rsid w:val="00757387"/>
    <w:rsid w:val="00757633"/>
    <w:rsid w:val="00757901"/>
    <w:rsid w:val="0076375B"/>
    <w:rsid w:val="00763E4C"/>
    <w:rsid w:val="00766095"/>
    <w:rsid w:val="007667B4"/>
    <w:rsid w:val="00766DA7"/>
    <w:rsid w:val="00767773"/>
    <w:rsid w:val="00767B41"/>
    <w:rsid w:val="00767E03"/>
    <w:rsid w:val="0076F155"/>
    <w:rsid w:val="00770949"/>
    <w:rsid w:val="00776ABE"/>
    <w:rsid w:val="0078074A"/>
    <w:rsid w:val="0078097A"/>
    <w:rsid w:val="0078132A"/>
    <w:rsid w:val="00785D70"/>
    <w:rsid w:val="00791464"/>
    <w:rsid w:val="00791492"/>
    <w:rsid w:val="007942A6"/>
    <w:rsid w:val="00794A57"/>
    <w:rsid w:val="00794B48"/>
    <w:rsid w:val="0079520B"/>
    <w:rsid w:val="007959FC"/>
    <w:rsid w:val="007977CE"/>
    <w:rsid w:val="00797AFE"/>
    <w:rsid w:val="007A29EE"/>
    <w:rsid w:val="007A3E2C"/>
    <w:rsid w:val="007A6953"/>
    <w:rsid w:val="007A742B"/>
    <w:rsid w:val="007B0419"/>
    <w:rsid w:val="007B380C"/>
    <w:rsid w:val="007B3CA6"/>
    <w:rsid w:val="007C07CC"/>
    <w:rsid w:val="007C1BA9"/>
    <w:rsid w:val="007C3F04"/>
    <w:rsid w:val="007C4803"/>
    <w:rsid w:val="007C5084"/>
    <w:rsid w:val="007D46E6"/>
    <w:rsid w:val="007E0158"/>
    <w:rsid w:val="007E25B8"/>
    <w:rsid w:val="007E33C2"/>
    <w:rsid w:val="007E5AFC"/>
    <w:rsid w:val="007E68E0"/>
    <w:rsid w:val="007E78E9"/>
    <w:rsid w:val="007E78F9"/>
    <w:rsid w:val="008016AE"/>
    <w:rsid w:val="00802BAA"/>
    <w:rsid w:val="008031E8"/>
    <w:rsid w:val="008044A8"/>
    <w:rsid w:val="00807AA1"/>
    <w:rsid w:val="00813119"/>
    <w:rsid w:val="00820F27"/>
    <w:rsid w:val="008220E5"/>
    <w:rsid w:val="008231CF"/>
    <w:rsid w:val="00825B8B"/>
    <w:rsid w:val="008263BC"/>
    <w:rsid w:val="00826608"/>
    <w:rsid w:val="00826C1D"/>
    <w:rsid w:val="00831B59"/>
    <w:rsid w:val="0083719C"/>
    <w:rsid w:val="00840B6F"/>
    <w:rsid w:val="00841260"/>
    <w:rsid w:val="00841374"/>
    <w:rsid w:val="00844C40"/>
    <w:rsid w:val="00850CAF"/>
    <w:rsid w:val="00855475"/>
    <w:rsid w:val="00857F27"/>
    <w:rsid w:val="00860FBC"/>
    <w:rsid w:val="008653CA"/>
    <w:rsid w:val="00865CE8"/>
    <w:rsid w:val="00867ABA"/>
    <w:rsid w:val="0087218A"/>
    <w:rsid w:val="00884EBB"/>
    <w:rsid w:val="00890D11"/>
    <w:rsid w:val="00894224"/>
    <w:rsid w:val="00894EAC"/>
    <w:rsid w:val="00897EEF"/>
    <w:rsid w:val="008A362A"/>
    <w:rsid w:val="008A632C"/>
    <w:rsid w:val="008A7EC3"/>
    <w:rsid w:val="008B3EC5"/>
    <w:rsid w:val="008B5B3A"/>
    <w:rsid w:val="008C1F88"/>
    <w:rsid w:val="008D1995"/>
    <w:rsid w:val="008D2909"/>
    <w:rsid w:val="008D2EA1"/>
    <w:rsid w:val="008D5A66"/>
    <w:rsid w:val="008E2D58"/>
    <w:rsid w:val="008E6382"/>
    <w:rsid w:val="008E67E0"/>
    <w:rsid w:val="008E72DA"/>
    <w:rsid w:val="00904C55"/>
    <w:rsid w:val="00904E42"/>
    <w:rsid w:val="00906657"/>
    <w:rsid w:val="009069FD"/>
    <w:rsid w:val="00907A1A"/>
    <w:rsid w:val="009122DF"/>
    <w:rsid w:val="0091357C"/>
    <w:rsid w:val="009136F5"/>
    <w:rsid w:val="00913861"/>
    <w:rsid w:val="00916904"/>
    <w:rsid w:val="00917FFB"/>
    <w:rsid w:val="009213E2"/>
    <w:rsid w:val="009234FF"/>
    <w:rsid w:val="00925459"/>
    <w:rsid w:val="0093123A"/>
    <w:rsid w:val="0093144C"/>
    <w:rsid w:val="0093287E"/>
    <w:rsid w:val="00933D0F"/>
    <w:rsid w:val="0094161F"/>
    <w:rsid w:val="00945E73"/>
    <w:rsid w:val="00947985"/>
    <w:rsid w:val="0095345E"/>
    <w:rsid w:val="00955D52"/>
    <w:rsid w:val="009637E5"/>
    <w:rsid w:val="00966B87"/>
    <w:rsid w:val="009708E6"/>
    <w:rsid w:val="00970DBB"/>
    <w:rsid w:val="00970DDF"/>
    <w:rsid w:val="00976BBA"/>
    <w:rsid w:val="00982D81"/>
    <w:rsid w:val="0098556E"/>
    <w:rsid w:val="00985D79"/>
    <w:rsid w:val="00987782"/>
    <w:rsid w:val="00991CE8"/>
    <w:rsid w:val="009939B0"/>
    <w:rsid w:val="009A63B8"/>
    <w:rsid w:val="009B02F8"/>
    <w:rsid w:val="009B037F"/>
    <w:rsid w:val="009B0566"/>
    <w:rsid w:val="009B065F"/>
    <w:rsid w:val="009B0B43"/>
    <w:rsid w:val="009B5110"/>
    <w:rsid w:val="009B7605"/>
    <w:rsid w:val="009C3D72"/>
    <w:rsid w:val="009C50F3"/>
    <w:rsid w:val="009C6D9E"/>
    <w:rsid w:val="009D12D6"/>
    <w:rsid w:val="009D3A4E"/>
    <w:rsid w:val="009D427C"/>
    <w:rsid w:val="009D4A1D"/>
    <w:rsid w:val="009D5165"/>
    <w:rsid w:val="009D7773"/>
    <w:rsid w:val="009E0301"/>
    <w:rsid w:val="009E05ED"/>
    <w:rsid w:val="009E0BF2"/>
    <w:rsid w:val="009E1A04"/>
    <w:rsid w:val="009E2C1C"/>
    <w:rsid w:val="009E6AF5"/>
    <w:rsid w:val="009F0D84"/>
    <w:rsid w:val="009F11B7"/>
    <w:rsid w:val="009F3E47"/>
    <w:rsid w:val="009F5503"/>
    <w:rsid w:val="009F6121"/>
    <w:rsid w:val="009F72E0"/>
    <w:rsid w:val="00A035BC"/>
    <w:rsid w:val="00A038A9"/>
    <w:rsid w:val="00A0518B"/>
    <w:rsid w:val="00A0520E"/>
    <w:rsid w:val="00A06693"/>
    <w:rsid w:val="00A0AAE8"/>
    <w:rsid w:val="00A12B4D"/>
    <w:rsid w:val="00A16126"/>
    <w:rsid w:val="00A16336"/>
    <w:rsid w:val="00A21BCF"/>
    <w:rsid w:val="00A23246"/>
    <w:rsid w:val="00A26358"/>
    <w:rsid w:val="00A27180"/>
    <w:rsid w:val="00A275D5"/>
    <w:rsid w:val="00A30393"/>
    <w:rsid w:val="00A30F50"/>
    <w:rsid w:val="00A317C0"/>
    <w:rsid w:val="00A3505F"/>
    <w:rsid w:val="00A361E5"/>
    <w:rsid w:val="00A36818"/>
    <w:rsid w:val="00A410A7"/>
    <w:rsid w:val="00A460A4"/>
    <w:rsid w:val="00A50138"/>
    <w:rsid w:val="00A55863"/>
    <w:rsid w:val="00A60798"/>
    <w:rsid w:val="00A615F4"/>
    <w:rsid w:val="00A64538"/>
    <w:rsid w:val="00A74114"/>
    <w:rsid w:val="00A75B35"/>
    <w:rsid w:val="00A76F6B"/>
    <w:rsid w:val="00A84287"/>
    <w:rsid w:val="00A872A3"/>
    <w:rsid w:val="00A87763"/>
    <w:rsid w:val="00A91992"/>
    <w:rsid w:val="00A95DDC"/>
    <w:rsid w:val="00AA0EB6"/>
    <w:rsid w:val="00AA16F2"/>
    <w:rsid w:val="00AA5D83"/>
    <w:rsid w:val="00AA5EF6"/>
    <w:rsid w:val="00AB1C67"/>
    <w:rsid w:val="00AB76FC"/>
    <w:rsid w:val="00AB7B0F"/>
    <w:rsid w:val="00AC18F2"/>
    <w:rsid w:val="00AC20E3"/>
    <w:rsid w:val="00AC2BF3"/>
    <w:rsid w:val="00AD0245"/>
    <w:rsid w:val="00AD3141"/>
    <w:rsid w:val="00AE659B"/>
    <w:rsid w:val="00AF0977"/>
    <w:rsid w:val="00AF0BAA"/>
    <w:rsid w:val="00AF0F6C"/>
    <w:rsid w:val="00AF5F4B"/>
    <w:rsid w:val="00AF7BF7"/>
    <w:rsid w:val="00B00B73"/>
    <w:rsid w:val="00B01DA9"/>
    <w:rsid w:val="00B06C2D"/>
    <w:rsid w:val="00B06DA9"/>
    <w:rsid w:val="00B105C4"/>
    <w:rsid w:val="00B14DDE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56822"/>
    <w:rsid w:val="00B569B6"/>
    <w:rsid w:val="00B60BC1"/>
    <w:rsid w:val="00B6113C"/>
    <w:rsid w:val="00B6440E"/>
    <w:rsid w:val="00B6591D"/>
    <w:rsid w:val="00B65D64"/>
    <w:rsid w:val="00B70563"/>
    <w:rsid w:val="00B72C47"/>
    <w:rsid w:val="00B75EF9"/>
    <w:rsid w:val="00B77161"/>
    <w:rsid w:val="00B82F82"/>
    <w:rsid w:val="00B916E7"/>
    <w:rsid w:val="00B971C1"/>
    <w:rsid w:val="00BA1116"/>
    <w:rsid w:val="00BA1615"/>
    <w:rsid w:val="00BA7B35"/>
    <w:rsid w:val="00BB375A"/>
    <w:rsid w:val="00BB7FA8"/>
    <w:rsid w:val="00BC2027"/>
    <w:rsid w:val="00BC3C18"/>
    <w:rsid w:val="00BC3CC8"/>
    <w:rsid w:val="00BC467E"/>
    <w:rsid w:val="00BD10FC"/>
    <w:rsid w:val="00BD4E5C"/>
    <w:rsid w:val="00BD4FFF"/>
    <w:rsid w:val="00BD50F6"/>
    <w:rsid w:val="00BDBFD6"/>
    <w:rsid w:val="00BE1842"/>
    <w:rsid w:val="00BE52CD"/>
    <w:rsid w:val="00BE7787"/>
    <w:rsid w:val="00BF215D"/>
    <w:rsid w:val="00BF69BA"/>
    <w:rsid w:val="00C0709C"/>
    <w:rsid w:val="00C14E52"/>
    <w:rsid w:val="00C17172"/>
    <w:rsid w:val="00C2557A"/>
    <w:rsid w:val="00C27645"/>
    <w:rsid w:val="00C300B7"/>
    <w:rsid w:val="00C3609A"/>
    <w:rsid w:val="00C41A2F"/>
    <w:rsid w:val="00C420E6"/>
    <w:rsid w:val="00C42B20"/>
    <w:rsid w:val="00C47BD3"/>
    <w:rsid w:val="00C50CC4"/>
    <w:rsid w:val="00C524E8"/>
    <w:rsid w:val="00C539BF"/>
    <w:rsid w:val="00C57F96"/>
    <w:rsid w:val="00C6012D"/>
    <w:rsid w:val="00C643A0"/>
    <w:rsid w:val="00C67235"/>
    <w:rsid w:val="00C72FBD"/>
    <w:rsid w:val="00C75066"/>
    <w:rsid w:val="00C803EF"/>
    <w:rsid w:val="00C80C96"/>
    <w:rsid w:val="00C83F5E"/>
    <w:rsid w:val="00C8510E"/>
    <w:rsid w:val="00C86963"/>
    <w:rsid w:val="00C87B58"/>
    <w:rsid w:val="00CA2551"/>
    <w:rsid w:val="00CA4031"/>
    <w:rsid w:val="00CA4200"/>
    <w:rsid w:val="00CA4E25"/>
    <w:rsid w:val="00CB1DD0"/>
    <w:rsid w:val="00CB398A"/>
    <w:rsid w:val="00CC22EC"/>
    <w:rsid w:val="00CC239F"/>
    <w:rsid w:val="00CC4EDC"/>
    <w:rsid w:val="00CC6CC8"/>
    <w:rsid w:val="00CD313F"/>
    <w:rsid w:val="00CD3935"/>
    <w:rsid w:val="00CD731F"/>
    <w:rsid w:val="00CD793F"/>
    <w:rsid w:val="00CE11EB"/>
    <w:rsid w:val="00CE1323"/>
    <w:rsid w:val="00CE1ABC"/>
    <w:rsid w:val="00CE5B86"/>
    <w:rsid w:val="00CE6E30"/>
    <w:rsid w:val="00CF0BB2"/>
    <w:rsid w:val="00CF275C"/>
    <w:rsid w:val="00CF468C"/>
    <w:rsid w:val="00D003CB"/>
    <w:rsid w:val="00D00D80"/>
    <w:rsid w:val="00D022AB"/>
    <w:rsid w:val="00D0422A"/>
    <w:rsid w:val="00D06D0D"/>
    <w:rsid w:val="00D1275D"/>
    <w:rsid w:val="00D1348C"/>
    <w:rsid w:val="00D15D13"/>
    <w:rsid w:val="00D22E98"/>
    <w:rsid w:val="00D30A5D"/>
    <w:rsid w:val="00D33CAF"/>
    <w:rsid w:val="00D34D89"/>
    <w:rsid w:val="00D3688E"/>
    <w:rsid w:val="00D37FC7"/>
    <w:rsid w:val="00D4678E"/>
    <w:rsid w:val="00D51008"/>
    <w:rsid w:val="00D51146"/>
    <w:rsid w:val="00D53ADE"/>
    <w:rsid w:val="00D54557"/>
    <w:rsid w:val="00D60F9F"/>
    <w:rsid w:val="00D6684F"/>
    <w:rsid w:val="00D72084"/>
    <w:rsid w:val="00D72720"/>
    <w:rsid w:val="00D7352D"/>
    <w:rsid w:val="00D76EBA"/>
    <w:rsid w:val="00D843CA"/>
    <w:rsid w:val="00D8546D"/>
    <w:rsid w:val="00D92203"/>
    <w:rsid w:val="00D9377A"/>
    <w:rsid w:val="00D939A9"/>
    <w:rsid w:val="00D94713"/>
    <w:rsid w:val="00DA16EE"/>
    <w:rsid w:val="00DA56B6"/>
    <w:rsid w:val="00DA72C1"/>
    <w:rsid w:val="00DB0AE5"/>
    <w:rsid w:val="00DB30E5"/>
    <w:rsid w:val="00DB4229"/>
    <w:rsid w:val="00DB74FF"/>
    <w:rsid w:val="00DB7A6F"/>
    <w:rsid w:val="00DC2390"/>
    <w:rsid w:val="00DC262C"/>
    <w:rsid w:val="00DC39CB"/>
    <w:rsid w:val="00DD21D2"/>
    <w:rsid w:val="00DD4142"/>
    <w:rsid w:val="00DD4633"/>
    <w:rsid w:val="00DD6DC7"/>
    <w:rsid w:val="00DE65CA"/>
    <w:rsid w:val="00DE7315"/>
    <w:rsid w:val="00DF4E02"/>
    <w:rsid w:val="00E033CE"/>
    <w:rsid w:val="00E07704"/>
    <w:rsid w:val="00E123DD"/>
    <w:rsid w:val="00E12705"/>
    <w:rsid w:val="00E1699D"/>
    <w:rsid w:val="00E20AB7"/>
    <w:rsid w:val="00E21FCD"/>
    <w:rsid w:val="00E24B7B"/>
    <w:rsid w:val="00E24DEA"/>
    <w:rsid w:val="00E31EDA"/>
    <w:rsid w:val="00E418B1"/>
    <w:rsid w:val="00E41C33"/>
    <w:rsid w:val="00E469B8"/>
    <w:rsid w:val="00E46AFC"/>
    <w:rsid w:val="00E5102F"/>
    <w:rsid w:val="00E55324"/>
    <w:rsid w:val="00E56E5C"/>
    <w:rsid w:val="00E6150D"/>
    <w:rsid w:val="00E621D4"/>
    <w:rsid w:val="00E63153"/>
    <w:rsid w:val="00E65DF6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959E5"/>
    <w:rsid w:val="00EA00D6"/>
    <w:rsid w:val="00EB3028"/>
    <w:rsid w:val="00EB5FDB"/>
    <w:rsid w:val="00EB6477"/>
    <w:rsid w:val="00EC0BDD"/>
    <w:rsid w:val="00EC1468"/>
    <w:rsid w:val="00EC72AB"/>
    <w:rsid w:val="00EE0944"/>
    <w:rsid w:val="00EE13E4"/>
    <w:rsid w:val="00EE2281"/>
    <w:rsid w:val="00EF0065"/>
    <w:rsid w:val="00EF04FB"/>
    <w:rsid w:val="00EF326F"/>
    <w:rsid w:val="00EF6705"/>
    <w:rsid w:val="00F0782E"/>
    <w:rsid w:val="00F166FC"/>
    <w:rsid w:val="00F23F8D"/>
    <w:rsid w:val="00F244E8"/>
    <w:rsid w:val="00F2710E"/>
    <w:rsid w:val="00F30D0F"/>
    <w:rsid w:val="00F350B1"/>
    <w:rsid w:val="00F35485"/>
    <w:rsid w:val="00F36049"/>
    <w:rsid w:val="00F376E4"/>
    <w:rsid w:val="00F37B08"/>
    <w:rsid w:val="00F42AD3"/>
    <w:rsid w:val="00F44151"/>
    <w:rsid w:val="00F56745"/>
    <w:rsid w:val="00F61667"/>
    <w:rsid w:val="00F62BD8"/>
    <w:rsid w:val="00F65E00"/>
    <w:rsid w:val="00F722F2"/>
    <w:rsid w:val="00F72621"/>
    <w:rsid w:val="00F7595B"/>
    <w:rsid w:val="00F77F60"/>
    <w:rsid w:val="00F817DB"/>
    <w:rsid w:val="00FA3781"/>
    <w:rsid w:val="00FA46AF"/>
    <w:rsid w:val="00FB075A"/>
    <w:rsid w:val="00FB28FA"/>
    <w:rsid w:val="00FB5998"/>
    <w:rsid w:val="00FC2913"/>
    <w:rsid w:val="00FC47CD"/>
    <w:rsid w:val="00FC4A80"/>
    <w:rsid w:val="00FC5336"/>
    <w:rsid w:val="00FD61D5"/>
    <w:rsid w:val="00FE3989"/>
    <w:rsid w:val="00FF4148"/>
    <w:rsid w:val="00FF6966"/>
    <w:rsid w:val="01439A30"/>
    <w:rsid w:val="0149AB79"/>
    <w:rsid w:val="019F08DD"/>
    <w:rsid w:val="01F752D2"/>
    <w:rsid w:val="01F8BDF8"/>
    <w:rsid w:val="02256D4D"/>
    <w:rsid w:val="02F2B848"/>
    <w:rsid w:val="036303B7"/>
    <w:rsid w:val="03BC53D4"/>
    <w:rsid w:val="03F56B53"/>
    <w:rsid w:val="03FB7D71"/>
    <w:rsid w:val="04684A68"/>
    <w:rsid w:val="04BDDE0D"/>
    <w:rsid w:val="04D35C5D"/>
    <w:rsid w:val="04FD0150"/>
    <w:rsid w:val="0580DA54"/>
    <w:rsid w:val="05A8F84B"/>
    <w:rsid w:val="05E7DCAD"/>
    <w:rsid w:val="06119626"/>
    <w:rsid w:val="06F3D684"/>
    <w:rsid w:val="07036C9E"/>
    <w:rsid w:val="07108B03"/>
    <w:rsid w:val="07581E59"/>
    <w:rsid w:val="078DB739"/>
    <w:rsid w:val="07E8FED6"/>
    <w:rsid w:val="08942186"/>
    <w:rsid w:val="08E530D8"/>
    <w:rsid w:val="0902EA29"/>
    <w:rsid w:val="090E8848"/>
    <w:rsid w:val="09BD974A"/>
    <w:rsid w:val="09E2EBC4"/>
    <w:rsid w:val="0A46A3CC"/>
    <w:rsid w:val="0A53FC17"/>
    <w:rsid w:val="0ABD84AC"/>
    <w:rsid w:val="0AC75D99"/>
    <w:rsid w:val="0B414F8F"/>
    <w:rsid w:val="0B6B1D9A"/>
    <w:rsid w:val="0B8DEC39"/>
    <w:rsid w:val="0C062ACD"/>
    <w:rsid w:val="0C107A60"/>
    <w:rsid w:val="0C157ADA"/>
    <w:rsid w:val="0C8B2E9E"/>
    <w:rsid w:val="0CA882F3"/>
    <w:rsid w:val="0CEDC8DD"/>
    <w:rsid w:val="0D11C21E"/>
    <w:rsid w:val="0D247739"/>
    <w:rsid w:val="0D3571B2"/>
    <w:rsid w:val="0DD536AD"/>
    <w:rsid w:val="0E293B2F"/>
    <w:rsid w:val="0EE3023D"/>
    <w:rsid w:val="0EFDBFAC"/>
    <w:rsid w:val="10B5EA49"/>
    <w:rsid w:val="10C07590"/>
    <w:rsid w:val="12242043"/>
    <w:rsid w:val="12A92786"/>
    <w:rsid w:val="12B577B7"/>
    <w:rsid w:val="133A3F5A"/>
    <w:rsid w:val="141F3B36"/>
    <w:rsid w:val="15ACA2E6"/>
    <w:rsid w:val="162B9386"/>
    <w:rsid w:val="166F2372"/>
    <w:rsid w:val="168DACDE"/>
    <w:rsid w:val="16C13308"/>
    <w:rsid w:val="16D6E63B"/>
    <w:rsid w:val="16D851D0"/>
    <w:rsid w:val="17098D70"/>
    <w:rsid w:val="175664AF"/>
    <w:rsid w:val="1786DE5F"/>
    <w:rsid w:val="180416A5"/>
    <w:rsid w:val="181A4265"/>
    <w:rsid w:val="18F590FE"/>
    <w:rsid w:val="197DB775"/>
    <w:rsid w:val="19860AFF"/>
    <w:rsid w:val="19F1BE58"/>
    <w:rsid w:val="1A129D71"/>
    <w:rsid w:val="1A3AC204"/>
    <w:rsid w:val="1A478110"/>
    <w:rsid w:val="1A81A966"/>
    <w:rsid w:val="1ADCA882"/>
    <w:rsid w:val="1B05B8E7"/>
    <w:rsid w:val="1B37F460"/>
    <w:rsid w:val="1B6B9215"/>
    <w:rsid w:val="1BF2A512"/>
    <w:rsid w:val="1C98FDB8"/>
    <w:rsid w:val="1D0DBB2B"/>
    <w:rsid w:val="1D335891"/>
    <w:rsid w:val="1D6E6EAD"/>
    <w:rsid w:val="1DA049C4"/>
    <w:rsid w:val="1DD2BBE2"/>
    <w:rsid w:val="1E1A6252"/>
    <w:rsid w:val="1E5245F6"/>
    <w:rsid w:val="1E67D93E"/>
    <w:rsid w:val="1E6C1218"/>
    <w:rsid w:val="1EB74E1E"/>
    <w:rsid w:val="1EF9F3F0"/>
    <w:rsid w:val="1F6A529C"/>
    <w:rsid w:val="1F90175C"/>
    <w:rsid w:val="1FF0651B"/>
    <w:rsid w:val="201EB7AF"/>
    <w:rsid w:val="204C1EA0"/>
    <w:rsid w:val="2089C834"/>
    <w:rsid w:val="20A08D29"/>
    <w:rsid w:val="22338931"/>
    <w:rsid w:val="226296F0"/>
    <w:rsid w:val="22655C6E"/>
    <w:rsid w:val="230590F7"/>
    <w:rsid w:val="238819D5"/>
    <w:rsid w:val="23DEE743"/>
    <w:rsid w:val="24E62CA1"/>
    <w:rsid w:val="254452B8"/>
    <w:rsid w:val="25A6C6C4"/>
    <w:rsid w:val="25F5C256"/>
    <w:rsid w:val="26317B21"/>
    <w:rsid w:val="267E0812"/>
    <w:rsid w:val="272B7F8B"/>
    <w:rsid w:val="27416740"/>
    <w:rsid w:val="279F2052"/>
    <w:rsid w:val="28411C6B"/>
    <w:rsid w:val="28697D42"/>
    <w:rsid w:val="28794479"/>
    <w:rsid w:val="28842176"/>
    <w:rsid w:val="28C46582"/>
    <w:rsid w:val="29094CB6"/>
    <w:rsid w:val="295903E3"/>
    <w:rsid w:val="2AC2D1A4"/>
    <w:rsid w:val="2AD9FABD"/>
    <w:rsid w:val="2B52453A"/>
    <w:rsid w:val="2B6E6BE7"/>
    <w:rsid w:val="2C684935"/>
    <w:rsid w:val="2CA24463"/>
    <w:rsid w:val="2D290EDE"/>
    <w:rsid w:val="2D3E4714"/>
    <w:rsid w:val="2E3DDC0D"/>
    <w:rsid w:val="2E75C039"/>
    <w:rsid w:val="2FB34DF4"/>
    <w:rsid w:val="2FF36942"/>
    <w:rsid w:val="303ECDB2"/>
    <w:rsid w:val="30B10DAC"/>
    <w:rsid w:val="31B50B12"/>
    <w:rsid w:val="31C03B0E"/>
    <w:rsid w:val="31FA17D5"/>
    <w:rsid w:val="327ECCBD"/>
    <w:rsid w:val="32CBA7E5"/>
    <w:rsid w:val="339D39FB"/>
    <w:rsid w:val="33D82521"/>
    <w:rsid w:val="35CD8FD1"/>
    <w:rsid w:val="36428904"/>
    <w:rsid w:val="3665880C"/>
    <w:rsid w:val="37E11070"/>
    <w:rsid w:val="37FB5BF8"/>
    <w:rsid w:val="38CD8C7D"/>
    <w:rsid w:val="39AD8E67"/>
    <w:rsid w:val="39F9BEAD"/>
    <w:rsid w:val="3A54C411"/>
    <w:rsid w:val="3AAEED92"/>
    <w:rsid w:val="3AC042C2"/>
    <w:rsid w:val="3AEAA234"/>
    <w:rsid w:val="3BC5BD07"/>
    <w:rsid w:val="3C11A11E"/>
    <w:rsid w:val="3C7BD247"/>
    <w:rsid w:val="3DAB2974"/>
    <w:rsid w:val="3DC5AB15"/>
    <w:rsid w:val="3E1C1DF8"/>
    <w:rsid w:val="3E27A3F0"/>
    <w:rsid w:val="3E53A307"/>
    <w:rsid w:val="3E835AE6"/>
    <w:rsid w:val="3F480322"/>
    <w:rsid w:val="3FCBAD19"/>
    <w:rsid w:val="404024D5"/>
    <w:rsid w:val="40D36C22"/>
    <w:rsid w:val="415D07EE"/>
    <w:rsid w:val="419B6342"/>
    <w:rsid w:val="41AD4526"/>
    <w:rsid w:val="42413354"/>
    <w:rsid w:val="425FC64B"/>
    <w:rsid w:val="4262B3B0"/>
    <w:rsid w:val="42B9B366"/>
    <w:rsid w:val="42C56F35"/>
    <w:rsid w:val="4331FFA8"/>
    <w:rsid w:val="44191F07"/>
    <w:rsid w:val="44471FC7"/>
    <w:rsid w:val="451E14DB"/>
    <w:rsid w:val="45D1B10E"/>
    <w:rsid w:val="46162B0D"/>
    <w:rsid w:val="46ADEDB0"/>
    <w:rsid w:val="46BB3881"/>
    <w:rsid w:val="47164A27"/>
    <w:rsid w:val="4751AE59"/>
    <w:rsid w:val="47AEE64D"/>
    <w:rsid w:val="47D64D34"/>
    <w:rsid w:val="47DA82E5"/>
    <w:rsid w:val="484CB1C4"/>
    <w:rsid w:val="4885AF7D"/>
    <w:rsid w:val="48A7ACC5"/>
    <w:rsid w:val="498A3D1B"/>
    <w:rsid w:val="49AF76A6"/>
    <w:rsid w:val="4ADB3206"/>
    <w:rsid w:val="4B7E1190"/>
    <w:rsid w:val="4BBC40E8"/>
    <w:rsid w:val="4BEA9FD7"/>
    <w:rsid w:val="4BEFDDE5"/>
    <w:rsid w:val="4C16F408"/>
    <w:rsid w:val="4C7F3E40"/>
    <w:rsid w:val="4CB933C2"/>
    <w:rsid w:val="4CE09996"/>
    <w:rsid w:val="4D0057B9"/>
    <w:rsid w:val="4E0DF808"/>
    <w:rsid w:val="4E169851"/>
    <w:rsid w:val="4E35CDF5"/>
    <w:rsid w:val="4E69CDBB"/>
    <w:rsid w:val="4F7735B9"/>
    <w:rsid w:val="4F823257"/>
    <w:rsid w:val="4F921454"/>
    <w:rsid w:val="4FDE7AA9"/>
    <w:rsid w:val="510D6384"/>
    <w:rsid w:val="5148C509"/>
    <w:rsid w:val="516485B1"/>
    <w:rsid w:val="518E5DFB"/>
    <w:rsid w:val="52A55EFE"/>
    <w:rsid w:val="53A48A31"/>
    <w:rsid w:val="540AEFA2"/>
    <w:rsid w:val="5471BFCA"/>
    <w:rsid w:val="54D0127C"/>
    <w:rsid w:val="55274F2D"/>
    <w:rsid w:val="556ADFFE"/>
    <w:rsid w:val="55A80E3F"/>
    <w:rsid w:val="55B23374"/>
    <w:rsid w:val="5606CFC8"/>
    <w:rsid w:val="56743E2E"/>
    <w:rsid w:val="56AAF457"/>
    <w:rsid w:val="57849619"/>
    <w:rsid w:val="579D584E"/>
    <w:rsid w:val="57B232EF"/>
    <w:rsid w:val="57C3AA4E"/>
    <w:rsid w:val="57E67332"/>
    <w:rsid w:val="57F21029"/>
    <w:rsid w:val="5833F096"/>
    <w:rsid w:val="5836F5CF"/>
    <w:rsid w:val="585202EB"/>
    <w:rsid w:val="589738BF"/>
    <w:rsid w:val="58A284B4"/>
    <w:rsid w:val="58D64A2B"/>
    <w:rsid w:val="590D3BFC"/>
    <w:rsid w:val="591F6D4D"/>
    <w:rsid w:val="5944ACEF"/>
    <w:rsid w:val="598A7BF5"/>
    <w:rsid w:val="59D9FEC0"/>
    <w:rsid w:val="5A7A641E"/>
    <w:rsid w:val="5A89D836"/>
    <w:rsid w:val="5AA774F1"/>
    <w:rsid w:val="5AE2C007"/>
    <w:rsid w:val="5AFD6C13"/>
    <w:rsid w:val="5BBF4379"/>
    <w:rsid w:val="5BFDB1B6"/>
    <w:rsid w:val="5CBB928D"/>
    <w:rsid w:val="5D9B214D"/>
    <w:rsid w:val="5DAC9646"/>
    <w:rsid w:val="5DB17D83"/>
    <w:rsid w:val="5E5F725A"/>
    <w:rsid w:val="5E7C3747"/>
    <w:rsid w:val="5E80DC8B"/>
    <w:rsid w:val="5EB4393B"/>
    <w:rsid w:val="5F12D919"/>
    <w:rsid w:val="5F75AA58"/>
    <w:rsid w:val="5F87C0DF"/>
    <w:rsid w:val="5FFB5950"/>
    <w:rsid w:val="60AEBE20"/>
    <w:rsid w:val="61283FAF"/>
    <w:rsid w:val="6132A25A"/>
    <w:rsid w:val="628ABBFD"/>
    <w:rsid w:val="629A96F2"/>
    <w:rsid w:val="62A90227"/>
    <w:rsid w:val="631B6482"/>
    <w:rsid w:val="637A432F"/>
    <w:rsid w:val="64BBA0F8"/>
    <w:rsid w:val="64D1003C"/>
    <w:rsid w:val="64D1A258"/>
    <w:rsid w:val="651C2839"/>
    <w:rsid w:val="65C2CBF0"/>
    <w:rsid w:val="66E22E9A"/>
    <w:rsid w:val="672AD412"/>
    <w:rsid w:val="67F55613"/>
    <w:rsid w:val="6852A65C"/>
    <w:rsid w:val="68A7CC8F"/>
    <w:rsid w:val="68B14D62"/>
    <w:rsid w:val="68B23C40"/>
    <w:rsid w:val="68C66BB5"/>
    <w:rsid w:val="68C809F7"/>
    <w:rsid w:val="68EFF14E"/>
    <w:rsid w:val="691F67DE"/>
    <w:rsid w:val="693DC6FE"/>
    <w:rsid w:val="695341D3"/>
    <w:rsid w:val="6985ED0F"/>
    <w:rsid w:val="6A0540B5"/>
    <w:rsid w:val="6A55AA0F"/>
    <w:rsid w:val="6A793B35"/>
    <w:rsid w:val="6B039B4F"/>
    <w:rsid w:val="6BF1D6FA"/>
    <w:rsid w:val="6C03DC1C"/>
    <w:rsid w:val="6C40E8FA"/>
    <w:rsid w:val="6D1A2190"/>
    <w:rsid w:val="6D70D28D"/>
    <w:rsid w:val="6DC6ACB5"/>
    <w:rsid w:val="6E97A3C9"/>
    <w:rsid w:val="6EF2074F"/>
    <w:rsid w:val="6F9C5857"/>
    <w:rsid w:val="7008E3F7"/>
    <w:rsid w:val="703A1880"/>
    <w:rsid w:val="708AACDE"/>
    <w:rsid w:val="70A40C79"/>
    <w:rsid w:val="70DB1775"/>
    <w:rsid w:val="70FD62F8"/>
    <w:rsid w:val="71636DE6"/>
    <w:rsid w:val="71644BF7"/>
    <w:rsid w:val="71C0B785"/>
    <w:rsid w:val="71F60A39"/>
    <w:rsid w:val="71FB527E"/>
    <w:rsid w:val="72D10D84"/>
    <w:rsid w:val="72F8B63E"/>
    <w:rsid w:val="735388B0"/>
    <w:rsid w:val="745895DD"/>
    <w:rsid w:val="74716802"/>
    <w:rsid w:val="754A25A2"/>
    <w:rsid w:val="7561BC26"/>
    <w:rsid w:val="75A4A19D"/>
    <w:rsid w:val="75B52EF4"/>
    <w:rsid w:val="76F163F3"/>
    <w:rsid w:val="77985A05"/>
    <w:rsid w:val="77D147B6"/>
    <w:rsid w:val="7890D46B"/>
    <w:rsid w:val="789722A0"/>
    <w:rsid w:val="78B726D3"/>
    <w:rsid w:val="7A718E2C"/>
    <w:rsid w:val="7AAFA568"/>
    <w:rsid w:val="7AB50A18"/>
    <w:rsid w:val="7AD355F0"/>
    <w:rsid w:val="7C19A19B"/>
    <w:rsid w:val="7C433FAC"/>
    <w:rsid w:val="7D13E9CD"/>
    <w:rsid w:val="7D3001D5"/>
    <w:rsid w:val="7D7B63AA"/>
    <w:rsid w:val="7D7C73A3"/>
    <w:rsid w:val="7DA9EE00"/>
    <w:rsid w:val="7E04D97A"/>
    <w:rsid w:val="7E4B162B"/>
    <w:rsid w:val="7E57BF10"/>
    <w:rsid w:val="7F0FCC03"/>
    <w:rsid w:val="7F252B3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BB9BDA5C-C525-4403-BF75-C55E66725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e473a5c-c7a2-4b0f-9f90-e569f659eef3">
      <UserInfo>
        <DisplayName>ANDREW T BRUCE</DisplayName>
        <AccountId>24</AccountId>
        <AccountType/>
      </UserInfo>
    </SharedWithUsers>
    <_activity xmlns="d7ee1a25-9c1b-4bf1-820a-c9eadab6a02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3C90BAC0F24CE4490C68C0BB9702684" ma:contentTypeVersion="15" ma:contentTypeDescription="Create a new document." ma:contentTypeScope="" ma:versionID="0e04bb2d09dab282d70c0ec02fec0be0">
  <xsd:schema xmlns:xsd="http://www.w3.org/2001/XMLSchema" xmlns:xs="http://www.w3.org/2001/XMLSchema" xmlns:p="http://schemas.microsoft.com/office/2006/metadata/properties" xmlns:ns3="d7ee1a25-9c1b-4bf1-820a-c9eadab6a020" xmlns:ns4="be473a5c-c7a2-4b0f-9f90-e569f659eef3" targetNamespace="http://schemas.microsoft.com/office/2006/metadata/properties" ma:root="true" ma:fieldsID="ddf300841c25eb573032ece77557384c" ns3:_="" ns4:_="">
    <xsd:import namespace="d7ee1a25-9c1b-4bf1-820a-c9eadab6a020"/>
    <xsd:import namespace="be473a5c-c7a2-4b0f-9f90-e569f659eef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SearchPropertie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e1a25-9c1b-4bf1-820a-c9eadab6a0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473a5c-c7a2-4b0f-9f90-e569f659eef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be473a5c-c7a2-4b0f-9f90-e569f659eef3"/>
    <ds:schemaRef ds:uri="d7ee1a25-9c1b-4bf1-820a-c9eadab6a020"/>
  </ds:schemaRefs>
</ds:datastoreItem>
</file>

<file path=customXml/itemProps3.xml><?xml version="1.0" encoding="utf-8"?>
<ds:datastoreItem xmlns:ds="http://schemas.openxmlformats.org/officeDocument/2006/customXml" ds:itemID="{A92C3A1A-82AD-4FE7-9C45-FEA83C202A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ee1a25-9c1b-4bf1-820a-c9eadab6a020"/>
    <ds:schemaRef ds:uri="be473a5c-c7a2-4b0f-9f90-e569f659ee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1768</Words>
  <Characters>10078</Characters>
  <Application>Microsoft Office Word</Application>
  <DocSecurity>0</DocSecurity>
  <Lines>83</Lines>
  <Paragraphs>23</Paragraphs>
  <ScaleCrop>false</ScaleCrop>
  <Company/>
  <LinksUpToDate>false</LinksUpToDate>
  <CharactersWithSpaces>11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R DARLINGGREER</dc:creator>
  <cp:keywords/>
  <cp:lastModifiedBy>ANDREA L HARRIS</cp:lastModifiedBy>
  <cp:revision>6</cp:revision>
  <cp:lastPrinted>2024-08-30T15:26:00Z</cp:lastPrinted>
  <dcterms:created xsi:type="dcterms:W3CDTF">2025-01-13T17:32:00Z</dcterms:created>
  <dcterms:modified xsi:type="dcterms:W3CDTF">2025-01-13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C90BAC0F24CE4490C68C0BB9702684</vt:lpwstr>
  </property>
</Properties>
</file>